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602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720"/>
        <w:gridCol w:w="990"/>
        <w:gridCol w:w="715"/>
        <w:gridCol w:w="716"/>
        <w:gridCol w:w="715"/>
        <w:gridCol w:w="716"/>
        <w:gridCol w:w="715"/>
        <w:gridCol w:w="721"/>
        <w:gridCol w:w="714"/>
        <w:gridCol w:w="715"/>
        <w:gridCol w:w="714"/>
        <w:gridCol w:w="715"/>
        <w:gridCol w:w="719"/>
        <w:gridCol w:w="715"/>
        <w:gridCol w:w="714"/>
        <w:gridCol w:w="715"/>
        <w:gridCol w:w="714"/>
        <w:gridCol w:w="715"/>
        <w:gridCol w:w="718"/>
        <w:gridCol w:w="715"/>
        <w:gridCol w:w="714"/>
        <w:gridCol w:w="715"/>
      </w:tblGrid>
      <w:tr w:rsidR="00B75E96" w:rsidRPr="004510E8" w14:paraId="6ECA407D" w14:textId="77777777" w:rsidTr="00B75E96">
        <w:trPr>
          <w:trHeight w:val="506"/>
        </w:trPr>
        <w:tc>
          <w:tcPr>
            <w:tcW w:w="1710" w:type="dxa"/>
            <w:gridSpan w:val="2"/>
            <w:vMerge w:val="restart"/>
            <w:vAlign w:val="center"/>
          </w:tcPr>
          <w:p w14:paraId="6421C029" w14:textId="77777777" w:rsidR="00B75E96" w:rsidRPr="004510E8" w:rsidRDefault="00B75E96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 w:rsidRPr="004510E8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Departments</w:t>
            </w:r>
          </w:p>
        </w:tc>
        <w:tc>
          <w:tcPr>
            <w:tcW w:w="3577" w:type="dxa"/>
            <w:gridSpan w:val="5"/>
            <w:shd w:val="clear" w:color="auto" w:fill="244061" w:themeFill="accent1" w:themeFillShade="80"/>
            <w:vAlign w:val="center"/>
          </w:tcPr>
          <w:p w14:paraId="7DD5BDFB" w14:textId="77777777" w:rsidR="00B75E96" w:rsidRPr="002F4B1F" w:rsidRDefault="00B75E96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  <w:t>Customer</w:t>
            </w:r>
          </w:p>
        </w:tc>
        <w:tc>
          <w:tcPr>
            <w:tcW w:w="3579" w:type="dxa"/>
            <w:gridSpan w:val="5"/>
            <w:shd w:val="clear" w:color="auto" w:fill="244061" w:themeFill="accent1" w:themeFillShade="80"/>
            <w:vAlign w:val="center"/>
          </w:tcPr>
          <w:p w14:paraId="0BE64544" w14:textId="77777777" w:rsidR="00B75E96" w:rsidRPr="002F4B1F" w:rsidRDefault="00B75E96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  <w:t>Supplier</w:t>
            </w:r>
          </w:p>
        </w:tc>
        <w:tc>
          <w:tcPr>
            <w:tcW w:w="3577" w:type="dxa"/>
            <w:gridSpan w:val="5"/>
            <w:shd w:val="clear" w:color="auto" w:fill="244061" w:themeFill="accent1" w:themeFillShade="80"/>
            <w:vAlign w:val="center"/>
          </w:tcPr>
          <w:p w14:paraId="1BFBF794" w14:textId="77777777" w:rsidR="00B75E96" w:rsidRPr="002F4B1F" w:rsidRDefault="00B75E96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 w:rsidRPr="004956FD"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  <w:t>Legal and regulatory government agencies</w:t>
            </w:r>
          </w:p>
        </w:tc>
        <w:tc>
          <w:tcPr>
            <w:tcW w:w="3577" w:type="dxa"/>
            <w:gridSpan w:val="5"/>
            <w:shd w:val="clear" w:color="auto" w:fill="244061" w:themeFill="accent1" w:themeFillShade="80"/>
            <w:vAlign w:val="center"/>
          </w:tcPr>
          <w:p w14:paraId="2C55B33F" w14:textId="77777777" w:rsidR="00B75E96" w:rsidRPr="002F4B1F" w:rsidRDefault="00B75E96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 w:rsidRPr="004956FD"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  <w:t>Standard Organization</w:t>
            </w:r>
          </w:p>
        </w:tc>
      </w:tr>
      <w:tr w:rsidR="00B75E96" w:rsidRPr="004510E8" w14:paraId="1AC05476" w14:textId="68840EBB" w:rsidTr="00B75E96">
        <w:trPr>
          <w:trHeight w:val="506"/>
        </w:trPr>
        <w:tc>
          <w:tcPr>
            <w:tcW w:w="1710" w:type="dxa"/>
            <w:gridSpan w:val="2"/>
            <w:vMerge/>
            <w:vAlign w:val="center"/>
          </w:tcPr>
          <w:p w14:paraId="70BA25BD" w14:textId="77777777" w:rsidR="00B75E96" w:rsidRPr="004510E8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shd w:val="clear" w:color="auto" w:fill="B8CCE4" w:themeFill="accent1" w:themeFillTint="66"/>
            <w:vAlign w:val="center"/>
          </w:tcPr>
          <w:p w14:paraId="3046C823" w14:textId="114D8947" w:rsidR="00B75E96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at</w:t>
            </w:r>
          </w:p>
        </w:tc>
        <w:tc>
          <w:tcPr>
            <w:tcW w:w="716" w:type="dxa"/>
            <w:shd w:val="clear" w:color="auto" w:fill="B8CCE4" w:themeFill="accent1" w:themeFillTint="66"/>
            <w:vAlign w:val="center"/>
          </w:tcPr>
          <w:p w14:paraId="0448A622" w14:textId="66982B41" w:rsidR="00B75E96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en</w:t>
            </w:r>
          </w:p>
        </w:tc>
        <w:tc>
          <w:tcPr>
            <w:tcW w:w="715" w:type="dxa"/>
            <w:shd w:val="clear" w:color="auto" w:fill="B8CCE4" w:themeFill="accent1" w:themeFillTint="66"/>
            <w:vAlign w:val="center"/>
          </w:tcPr>
          <w:p w14:paraId="06BC14A5" w14:textId="76C03ADF" w:rsidR="00B75E96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how</w:t>
            </w:r>
          </w:p>
        </w:tc>
        <w:tc>
          <w:tcPr>
            <w:tcW w:w="716" w:type="dxa"/>
            <w:shd w:val="clear" w:color="auto" w:fill="B8CCE4" w:themeFill="accent1" w:themeFillTint="66"/>
            <w:vAlign w:val="center"/>
          </w:tcPr>
          <w:p w14:paraId="43AFCFF7" w14:textId="479F6A2F" w:rsidR="00B75E96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o</w:t>
            </w:r>
          </w:p>
        </w:tc>
        <w:tc>
          <w:tcPr>
            <w:tcW w:w="715" w:type="dxa"/>
            <w:shd w:val="clear" w:color="auto" w:fill="B8CCE4" w:themeFill="accent1" w:themeFillTint="66"/>
            <w:vAlign w:val="center"/>
          </w:tcPr>
          <w:p w14:paraId="13EAB324" w14:textId="49B95993" w:rsidR="00B75E96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ith whom</w:t>
            </w:r>
          </w:p>
        </w:tc>
        <w:tc>
          <w:tcPr>
            <w:tcW w:w="721" w:type="dxa"/>
            <w:shd w:val="clear" w:color="auto" w:fill="B8CCE4" w:themeFill="accent1" w:themeFillTint="66"/>
            <w:vAlign w:val="center"/>
          </w:tcPr>
          <w:p w14:paraId="2678AB20" w14:textId="66AE47B3" w:rsidR="00B75E96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at</w:t>
            </w:r>
          </w:p>
        </w:tc>
        <w:tc>
          <w:tcPr>
            <w:tcW w:w="714" w:type="dxa"/>
            <w:shd w:val="clear" w:color="auto" w:fill="B8CCE4" w:themeFill="accent1" w:themeFillTint="66"/>
            <w:vAlign w:val="center"/>
          </w:tcPr>
          <w:p w14:paraId="53EA1BB0" w14:textId="47017C10" w:rsidR="00B75E96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en</w:t>
            </w:r>
          </w:p>
        </w:tc>
        <w:tc>
          <w:tcPr>
            <w:tcW w:w="715" w:type="dxa"/>
            <w:shd w:val="clear" w:color="auto" w:fill="B8CCE4" w:themeFill="accent1" w:themeFillTint="66"/>
            <w:vAlign w:val="center"/>
          </w:tcPr>
          <w:p w14:paraId="486EE728" w14:textId="1F014A15" w:rsidR="00B75E96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how</w:t>
            </w:r>
          </w:p>
        </w:tc>
        <w:tc>
          <w:tcPr>
            <w:tcW w:w="714" w:type="dxa"/>
            <w:shd w:val="clear" w:color="auto" w:fill="B8CCE4" w:themeFill="accent1" w:themeFillTint="66"/>
            <w:vAlign w:val="center"/>
          </w:tcPr>
          <w:p w14:paraId="39DF63FD" w14:textId="0F83BA0F" w:rsidR="00B75E96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o</w:t>
            </w:r>
          </w:p>
        </w:tc>
        <w:tc>
          <w:tcPr>
            <w:tcW w:w="715" w:type="dxa"/>
            <w:shd w:val="clear" w:color="auto" w:fill="B8CCE4" w:themeFill="accent1" w:themeFillTint="66"/>
            <w:vAlign w:val="center"/>
          </w:tcPr>
          <w:p w14:paraId="591A0791" w14:textId="4B858E4A" w:rsidR="00B75E96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ith whom</w:t>
            </w:r>
          </w:p>
        </w:tc>
        <w:tc>
          <w:tcPr>
            <w:tcW w:w="719" w:type="dxa"/>
            <w:shd w:val="clear" w:color="auto" w:fill="B8CCE4" w:themeFill="accent1" w:themeFillTint="66"/>
            <w:vAlign w:val="center"/>
          </w:tcPr>
          <w:p w14:paraId="7E49BE3E" w14:textId="5DB0999A" w:rsidR="00B75E96" w:rsidRPr="004956FD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at</w:t>
            </w:r>
          </w:p>
        </w:tc>
        <w:tc>
          <w:tcPr>
            <w:tcW w:w="715" w:type="dxa"/>
            <w:shd w:val="clear" w:color="auto" w:fill="B8CCE4" w:themeFill="accent1" w:themeFillTint="66"/>
            <w:vAlign w:val="center"/>
          </w:tcPr>
          <w:p w14:paraId="0CA0F26A" w14:textId="5B01984A" w:rsidR="00B75E96" w:rsidRPr="004956FD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en</w:t>
            </w:r>
          </w:p>
        </w:tc>
        <w:tc>
          <w:tcPr>
            <w:tcW w:w="714" w:type="dxa"/>
            <w:shd w:val="clear" w:color="auto" w:fill="B8CCE4" w:themeFill="accent1" w:themeFillTint="66"/>
            <w:vAlign w:val="center"/>
          </w:tcPr>
          <w:p w14:paraId="7D70FF09" w14:textId="673C2593" w:rsidR="00B75E96" w:rsidRPr="004956FD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how</w:t>
            </w:r>
          </w:p>
        </w:tc>
        <w:tc>
          <w:tcPr>
            <w:tcW w:w="715" w:type="dxa"/>
            <w:shd w:val="clear" w:color="auto" w:fill="B8CCE4" w:themeFill="accent1" w:themeFillTint="66"/>
            <w:vAlign w:val="center"/>
          </w:tcPr>
          <w:p w14:paraId="5A53FA6D" w14:textId="097A5850" w:rsidR="00B75E96" w:rsidRPr="004956FD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o</w:t>
            </w:r>
          </w:p>
        </w:tc>
        <w:tc>
          <w:tcPr>
            <w:tcW w:w="714" w:type="dxa"/>
            <w:shd w:val="clear" w:color="auto" w:fill="B8CCE4" w:themeFill="accent1" w:themeFillTint="66"/>
            <w:vAlign w:val="center"/>
          </w:tcPr>
          <w:p w14:paraId="38E720F6" w14:textId="359ABBB9" w:rsidR="00B75E96" w:rsidRPr="004956FD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ith whom</w:t>
            </w:r>
          </w:p>
        </w:tc>
        <w:tc>
          <w:tcPr>
            <w:tcW w:w="715" w:type="dxa"/>
            <w:shd w:val="clear" w:color="auto" w:fill="B8CCE4" w:themeFill="accent1" w:themeFillTint="66"/>
            <w:vAlign w:val="center"/>
          </w:tcPr>
          <w:p w14:paraId="6E1445A2" w14:textId="0C2066B3" w:rsidR="00B75E96" w:rsidRPr="004956FD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at</w:t>
            </w:r>
          </w:p>
        </w:tc>
        <w:tc>
          <w:tcPr>
            <w:tcW w:w="718" w:type="dxa"/>
            <w:shd w:val="clear" w:color="auto" w:fill="B8CCE4" w:themeFill="accent1" w:themeFillTint="66"/>
            <w:vAlign w:val="center"/>
          </w:tcPr>
          <w:p w14:paraId="53C8578C" w14:textId="5210A73C" w:rsidR="00B75E96" w:rsidRPr="004956FD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en</w:t>
            </w:r>
          </w:p>
        </w:tc>
        <w:tc>
          <w:tcPr>
            <w:tcW w:w="715" w:type="dxa"/>
            <w:shd w:val="clear" w:color="auto" w:fill="B8CCE4" w:themeFill="accent1" w:themeFillTint="66"/>
            <w:vAlign w:val="center"/>
          </w:tcPr>
          <w:p w14:paraId="02FF797B" w14:textId="63EC8A34" w:rsidR="00B75E96" w:rsidRPr="004956FD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how</w:t>
            </w:r>
          </w:p>
        </w:tc>
        <w:tc>
          <w:tcPr>
            <w:tcW w:w="714" w:type="dxa"/>
            <w:shd w:val="clear" w:color="auto" w:fill="B8CCE4" w:themeFill="accent1" w:themeFillTint="66"/>
            <w:vAlign w:val="center"/>
          </w:tcPr>
          <w:p w14:paraId="11190199" w14:textId="047ECBD4" w:rsidR="00B75E96" w:rsidRPr="004956FD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o</w:t>
            </w:r>
          </w:p>
        </w:tc>
        <w:tc>
          <w:tcPr>
            <w:tcW w:w="715" w:type="dxa"/>
            <w:shd w:val="clear" w:color="auto" w:fill="B8CCE4" w:themeFill="accent1" w:themeFillTint="66"/>
            <w:vAlign w:val="center"/>
          </w:tcPr>
          <w:p w14:paraId="2D35F9F8" w14:textId="0F5E3CD1" w:rsidR="00B75E96" w:rsidRPr="004956FD" w:rsidRDefault="00B75E96" w:rsidP="00B75E96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ith whom</w:t>
            </w:r>
          </w:p>
        </w:tc>
      </w:tr>
      <w:tr w:rsidR="00145A3D" w:rsidRPr="004510E8" w14:paraId="163A4EDC" w14:textId="77777777" w:rsidTr="00B75E96">
        <w:trPr>
          <w:trHeight w:val="506"/>
        </w:trPr>
        <w:tc>
          <w:tcPr>
            <w:tcW w:w="720" w:type="dxa"/>
            <w:vMerge w:val="restart"/>
            <w:shd w:val="clear" w:color="auto" w:fill="244061" w:themeFill="accent1" w:themeFillShade="80"/>
            <w:vAlign w:val="center"/>
          </w:tcPr>
          <w:p w14:paraId="71B6271E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  <w:rtl/>
                <w:lang w:bidi="fa-IR"/>
              </w:rPr>
            </w:pPr>
            <w:r w:rsidRPr="002F4B1F"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  <w:t>CEO</w:t>
            </w: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7407AEE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at</w:t>
            </w:r>
          </w:p>
        </w:tc>
        <w:tc>
          <w:tcPr>
            <w:tcW w:w="715" w:type="dxa"/>
            <w:vAlign w:val="center"/>
          </w:tcPr>
          <w:p w14:paraId="65CD70E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1571A63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40334D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4A0F35A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48968A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6680E8F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A7565A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4CA8EE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9D9849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8C0900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6E629AC9" w14:textId="05E2E767" w:rsidR="008B01D5" w:rsidRPr="004510E8" w:rsidRDefault="00BC3A2F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 w:hint="cs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 w:rsidRPr="00BC3A2F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licensing</w:t>
            </w:r>
          </w:p>
        </w:tc>
        <w:tc>
          <w:tcPr>
            <w:tcW w:w="715" w:type="dxa"/>
            <w:vAlign w:val="center"/>
          </w:tcPr>
          <w:p w14:paraId="57D8F1F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38C7DF7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6D46AF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E1848F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4B31CC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6663758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0A08C3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A30017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EB4B96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32FC2A3B" w14:textId="77777777" w:rsidTr="00B75E96">
        <w:trPr>
          <w:trHeight w:val="506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55F0139B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762CF84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en</w:t>
            </w:r>
          </w:p>
        </w:tc>
        <w:tc>
          <w:tcPr>
            <w:tcW w:w="715" w:type="dxa"/>
            <w:vAlign w:val="center"/>
          </w:tcPr>
          <w:p w14:paraId="363E776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157713D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441EBA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3FF9AAB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81670B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3FEFE91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1CDD67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0A8AB0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1B52C3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E6F090F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04BB752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689C71D" w14:textId="395653A3" w:rsidR="008B01D5" w:rsidRPr="004510E8" w:rsidRDefault="00BC3A2F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 w:rsidRPr="00BC3A2F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Business startup</w:t>
            </w:r>
          </w:p>
        </w:tc>
        <w:tc>
          <w:tcPr>
            <w:tcW w:w="714" w:type="dxa"/>
            <w:vAlign w:val="center"/>
          </w:tcPr>
          <w:p w14:paraId="0EA85FA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C6970E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41CA6A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A324DF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76E64C9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C14C52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43DD091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1B39F8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1F1EEB86" w14:textId="77777777" w:rsidTr="00B75E96">
        <w:trPr>
          <w:trHeight w:val="506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0EECDCA6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2FD97D2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how</w:t>
            </w:r>
          </w:p>
        </w:tc>
        <w:tc>
          <w:tcPr>
            <w:tcW w:w="715" w:type="dxa"/>
            <w:vAlign w:val="center"/>
          </w:tcPr>
          <w:p w14:paraId="45A351D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25880EB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FAA036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6851A71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F82FB7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7EF4BD5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0E11BC8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979765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3BE649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A24CA8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507B155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CEF1C4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C1B9513" w14:textId="20E6E115" w:rsidR="008B01D5" w:rsidRPr="004510E8" w:rsidRDefault="00BC3A2F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 w:rsidRPr="00BC3A2F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Correspondence/</w:t>
            </w: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Attendance</w:t>
            </w:r>
          </w:p>
        </w:tc>
        <w:tc>
          <w:tcPr>
            <w:tcW w:w="715" w:type="dxa"/>
            <w:vAlign w:val="center"/>
          </w:tcPr>
          <w:p w14:paraId="6932BAD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A379CA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280BF5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4039CAF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42D505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96EBEF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8A0E28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59483A4E" w14:textId="77777777" w:rsidTr="00B75E96">
        <w:trPr>
          <w:trHeight w:val="506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003E3A0B" w14:textId="77777777" w:rsidR="008B01D5" w:rsidRPr="002F4B1F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6E455A9C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o</w:t>
            </w:r>
          </w:p>
        </w:tc>
        <w:tc>
          <w:tcPr>
            <w:tcW w:w="715" w:type="dxa"/>
            <w:vAlign w:val="center"/>
          </w:tcPr>
          <w:p w14:paraId="75B20FBA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4B1240F0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6522675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689A263A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CB96319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6F1BA2BA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23EA219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7DD5B8C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20DC1C1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4CEF648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42CB1AF2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4D59A3F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18B1EAF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124D11B" w14:textId="20EFBAA7" w:rsidR="008B01D5" w:rsidRPr="004510E8" w:rsidRDefault="00BC3A2F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CEO</w:t>
            </w:r>
          </w:p>
        </w:tc>
        <w:tc>
          <w:tcPr>
            <w:tcW w:w="714" w:type="dxa"/>
            <w:vAlign w:val="center"/>
          </w:tcPr>
          <w:p w14:paraId="1C76AEC2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01B19ED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7ABE5D94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418F7B7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CE4188B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58E9072" w14:textId="77777777" w:rsidR="008B01D5" w:rsidRPr="004510E8" w:rsidRDefault="008B01D5" w:rsidP="008B01D5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74091DDF" w14:textId="77777777" w:rsidTr="00B75E96">
        <w:trPr>
          <w:trHeight w:val="506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42F1BAD2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4E98E72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ith whom</w:t>
            </w:r>
          </w:p>
        </w:tc>
        <w:tc>
          <w:tcPr>
            <w:tcW w:w="715" w:type="dxa"/>
            <w:vAlign w:val="center"/>
          </w:tcPr>
          <w:p w14:paraId="5AE7927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00EB936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883005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04B17B6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7D7E34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2036F1D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6E9614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246EC1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5DCFB4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9A0146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7D3A9B4F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C65303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0F88ED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A8BCF0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09216FD" w14:textId="2664F553" w:rsidR="008B01D5" w:rsidRPr="004510E8" w:rsidRDefault="00BC3A2F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 w:hint="cs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 w:rsidRPr="00BC3A2F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lang w:bidi="fa-IR"/>
              </w:rPr>
              <w:t>government official</w:t>
            </w:r>
          </w:p>
        </w:tc>
        <w:tc>
          <w:tcPr>
            <w:tcW w:w="715" w:type="dxa"/>
            <w:vAlign w:val="center"/>
          </w:tcPr>
          <w:p w14:paraId="1F889A6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5698985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718440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38F689E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5150FB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411CBC24" w14:textId="77777777" w:rsidTr="00B75E96">
        <w:trPr>
          <w:trHeight w:val="506"/>
        </w:trPr>
        <w:tc>
          <w:tcPr>
            <w:tcW w:w="720" w:type="dxa"/>
            <w:vMerge w:val="restart"/>
            <w:shd w:val="clear" w:color="auto" w:fill="244061" w:themeFill="accent1" w:themeFillShade="80"/>
            <w:vAlign w:val="center"/>
          </w:tcPr>
          <w:p w14:paraId="1CCBE2E8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 w:rsidRPr="002F4B1F"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  <w:t>QA</w:t>
            </w: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54CCB18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at</w:t>
            </w:r>
          </w:p>
        </w:tc>
        <w:tc>
          <w:tcPr>
            <w:tcW w:w="715" w:type="dxa"/>
            <w:vAlign w:val="center"/>
          </w:tcPr>
          <w:p w14:paraId="4BC35A50" w14:textId="076F573F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</w:p>
        </w:tc>
        <w:tc>
          <w:tcPr>
            <w:tcW w:w="716" w:type="dxa"/>
            <w:vAlign w:val="center"/>
          </w:tcPr>
          <w:p w14:paraId="206C99D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1567A5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6DA1108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7042DF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5663313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366413C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8586CE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3355993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5E332D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2822188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F12E1E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271615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2B01B3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910502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1DF3C0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0C0EFFA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671C5F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45C36B1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4F0489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15D35971" w14:textId="77777777" w:rsidTr="00B75E96">
        <w:trPr>
          <w:trHeight w:val="506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066A866D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3FB3B2C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en</w:t>
            </w:r>
          </w:p>
        </w:tc>
        <w:tc>
          <w:tcPr>
            <w:tcW w:w="715" w:type="dxa"/>
            <w:vAlign w:val="center"/>
          </w:tcPr>
          <w:p w14:paraId="6BDF4CF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7097BE05" w14:textId="5572D192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861CB6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2AC5764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4565FC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30A5FA3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A7BDE9F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D187C2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F5F26A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05AA9A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512AAB4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CFAA80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70DD6F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8FC65E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5DEDE4F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20352C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048C044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A8CB2B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2B0122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7B56AE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362F2A68" w14:textId="77777777" w:rsidTr="00B75E96">
        <w:trPr>
          <w:trHeight w:val="506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681B13FF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71DB169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how</w:t>
            </w:r>
          </w:p>
        </w:tc>
        <w:tc>
          <w:tcPr>
            <w:tcW w:w="715" w:type="dxa"/>
            <w:vAlign w:val="center"/>
          </w:tcPr>
          <w:p w14:paraId="7CFDBF5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2DA1965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B124514" w14:textId="30DEA508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76F0DB3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115D93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0E3AFAE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07B86DA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9534B3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B78D1D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5164D8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43A88DD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455E5C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E5D662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025A67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F70D09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5FF202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47803B6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D74893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AC184F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D1693C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44B2530A" w14:textId="77777777" w:rsidTr="00B75E96">
        <w:trPr>
          <w:trHeight w:val="506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4A7AA2B6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5DC0EC2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o</w:t>
            </w:r>
          </w:p>
        </w:tc>
        <w:tc>
          <w:tcPr>
            <w:tcW w:w="715" w:type="dxa"/>
            <w:vAlign w:val="center"/>
          </w:tcPr>
          <w:p w14:paraId="4D31157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6F11935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04EE01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3CF726D3" w14:textId="686DF953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099320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402164C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C22FFB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5B9649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4544BB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0E9B66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010737E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CF8726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3248EEC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2FDDB3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4FD0B48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4AA567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65C3732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625CFA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439AFDE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C0B330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22BBD4B3" w14:textId="77777777" w:rsidTr="00B75E96">
        <w:trPr>
          <w:trHeight w:val="506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08286DE5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120C93B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ith whom</w:t>
            </w:r>
          </w:p>
        </w:tc>
        <w:tc>
          <w:tcPr>
            <w:tcW w:w="715" w:type="dxa"/>
            <w:vAlign w:val="center"/>
          </w:tcPr>
          <w:p w14:paraId="078B2BFF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012393A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CE53CF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1160F03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EECC93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6CF0559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B1153E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2CDC0E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A6D556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F7205D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5456F68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73B6DD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DF15C5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F707F4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39CE879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333FDA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3C95BA3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714C63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303F7D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A484CE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5924A4CC" w14:textId="77777777" w:rsidTr="00B75E96">
        <w:trPr>
          <w:trHeight w:val="620"/>
        </w:trPr>
        <w:tc>
          <w:tcPr>
            <w:tcW w:w="720" w:type="dxa"/>
            <w:vMerge w:val="restart"/>
            <w:shd w:val="clear" w:color="auto" w:fill="244061" w:themeFill="accent1" w:themeFillShade="80"/>
            <w:vAlign w:val="center"/>
          </w:tcPr>
          <w:p w14:paraId="1ADB9E23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 w:rsidRPr="002F4B1F"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  <w:t>sales</w:t>
            </w: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764E66A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at</w:t>
            </w:r>
          </w:p>
        </w:tc>
        <w:tc>
          <w:tcPr>
            <w:tcW w:w="715" w:type="dxa"/>
            <w:vAlign w:val="center"/>
          </w:tcPr>
          <w:p w14:paraId="38C4E883" w14:textId="1FF4F474" w:rsidR="008B01D5" w:rsidRPr="004510E8" w:rsidRDefault="00614B12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 w:rsidRPr="00614B12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 xml:space="preserve">Changes to </w:t>
            </w:r>
            <w:r w:rsidRPr="00614B12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lastRenderedPageBreak/>
              <w:t>the order</w:t>
            </w:r>
          </w:p>
        </w:tc>
        <w:tc>
          <w:tcPr>
            <w:tcW w:w="716" w:type="dxa"/>
            <w:vAlign w:val="center"/>
          </w:tcPr>
          <w:p w14:paraId="7518CD5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389939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5FEECDF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760174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6C68FDF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2E4C9E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E22411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3328D71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0D07A6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18F399B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45D612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D64837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4150AF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6531E5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DBFE3A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258DFED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375A71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398E1C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B1B15E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45394038" w14:textId="77777777" w:rsidTr="00B75E96">
        <w:trPr>
          <w:trHeight w:val="620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6DD30A70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54444CD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en</w:t>
            </w:r>
          </w:p>
        </w:tc>
        <w:tc>
          <w:tcPr>
            <w:tcW w:w="715" w:type="dxa"/>
            <w:vAlign w:val="center"/>
          </w:tcPr>
          <w:p w14:paraId="5B44D28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7A4CAF79" w14:textId="17E248D5" w:rsidR="008B01D5" w:rsidRPr="00614B12" w:rsidRDefault="00614B12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 w:rsidRPr="00614B12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lang w:bidi="fa-IR"/>
              </w:rPr>
              <w:t>after reviewing</w:t>
            </w:r>
          </w:p>
        </w:tc>
        <w:tc>
          <w:tcPr>
            <w:tcW w:w="715" w:type="dxa"/>
            <w:vAlign w:val="center"/>
          </w:tcPr>
          <w:p w14:paraId="6AF4A48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4658945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F401B4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69638A2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AB7AA5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30EEA4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4E3F813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54DBEE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42A1712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67F62F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003E67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0AC083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2C4024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498C8B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5458193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2CC814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0A87D43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7E4F28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64F405DA" w14:textId="77777777" w:rsidTr="00B75E96">
        <w:trPr>
          <w:trHeight w:val="620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40618500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783836F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how</w:t>
            </w:r>
          </w:p>
        </w:tc>
        <w:tc>
          <w:tcPr>
            <w:tcW w:w="715" w:type="dxa"/>
            <w:vAlign w:val="center"/>
          </w:tcPr>
          <w:p w14:paraId="1FA1F6D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2386ECF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A3DCAA7" w14:textId="3665B1C4" w:rsidR="008B01D5" w:rsidRPr="004510E8" w:rsidRDefault="00614B12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Call/email</w:t>
            </w:r>
          </w:p>
        </w:tc>
        <w:tc>
          <w:tcPr>
            <w:tcW w:w="716" w:type="dxa"/>
            <w:vAlign w:val="center"/>
          </w:tcPr>
          <w:p w14:paraId="7F94130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EA9D8E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04F2804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62F77A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60E68C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31D5B69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EC9953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466E563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1ED6F5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CD538C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AEFA11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60348F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714121D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3807B43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A992EA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019F3E2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520C35F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429985CF" w14:textId="77777777" w:rsidTr="00B75E96">
        <w:trPr>
          <w:trHeight w:val="620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0091688C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656468FF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o</w:t>
            </w:r>
          </w:p>
        </w:tc>
        <w:tc>
          <w:tcPr>
            <w:tcW w:w="715" w:type="dxa"/>
            <w:vAlign w:val="center"/>
          </w:tcPr>
          <w:p w14:paraId="581CE9EF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68475F5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520C36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24F50E80" w14:textId="58A80935" w:rsidR="008B01D5" w:rsidRPr="004510E8" w:rsidRDefault="00614B12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Sales expert</w:t>
            </w:r>
          </w:p>
        </w:tc>
        <w:tc>
          <w:tcPr>
            <w:tcW w:w="715" w:type="dxa"/>
            <w:vAlign w:val="center"/>
          </w:tcPr>
          <w:p w14:paraId="683A144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1729929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30EA2CD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2C6D021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402B5948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A0CEA15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3C7D1A0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65CFFD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8CFF83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D72C57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70DBAB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4C02A69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3B27DFC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3C0A2C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031325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A65E89C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145A3D" w:rsidRPr="004510E8" w14:paraId="7419DF5D" w14:textId="77777777" w:rsidTr="00B75E96">
        <w:trPr>
          <w:trHeight w:val="620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16AF2793" w14:textId="77777777" w:rsidR="008B01D5" w:rsidRPr="002F4B1F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588DEFE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ith whom</w:t>
            </w:r>
          </w:p>
        </w:tc>
        <w:tc>
          <w:tcPr>
            <w:tcW w:w="715" w:type="dxa"/>
            <w:vAlign w:val="center"/>
          </w:tcPr>
          <w:p w14:paraId="5839E91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40AF94E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AEF7C2B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407B3DD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30007C5" w14:textId="37835495" w:rsidR="008B01D5" w:rsidRPr="004510E8" w:rsidRDefault="009C40DF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 w:rsidRPr="009C40DF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lang w:bidi="fa-IR"/>
              </w:rPr>
              <w:t>Customer representative</w:t>
            </w:r>
          </w:p>
        </w:tc>
        <w:tc>
          <w:tcPr>
            <w:tcW w:w="721" w:type="dxa"/>
            <w:vAlign w:val="center"/>
          </w:tcPr>
          <w:p w14:paraId="4336DFEA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B38FB8F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41777D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35D333E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983BDF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0E1AC06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35356C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F34EEB4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CB64422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0760B6E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4557AA3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7E4E73F6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2C39FC7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45D54F1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346F460" w14:textId="77777777" w:rsidR="008B01D5" w:rsidRPr="004510E8" w:rsidRDefault="008B01D5" w:rsidP="00B3231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BC3A2F" w:rsidRPr="004510E8" w14:paraId="5C7946F1" w14:textId="77777777" w:rsidTr="00B75E96">
        <w:trPr>
          <w:trHeight w:val="506"/>
        </w:trPr>
        <w:tc>
          <w:tcPr>
            <w:tcW w:w="720" w:type="dxa"/>
            <w:vMerge w:val="restart"/>
            <w:shd w:val="clear" w:color="auto" w:fill="244061" w:themeFill="accent1" w:themeFillShade="80"/>
            <w:vAlign w:val="center"/>
          </w:tcPr>
          <w:p w14:paraId="1F9AE07C" w14:textId="77777777" w:rsidR="00BC3A2F" w:rsidRPr="002F4B1F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</w:pPr>
            <w:r w:rsidRPr="002F4B1F">
              <w:rPr>
                <w:rFonts w:asciiTheme="majorBidi" w:hAnsiTheme="majorBidi" w:cstheme="majorBidi"/>
                <w:b/>
                <w:bCs/>
                <w:noProof/>
                <w:color w:val="FFFFFF" w:themeColor="background1"/>
                <w:sz w:val="22"/>
                <w:szCs w:val="22"/>
              </w:rPr>
              <w:t>QC</w:t>
            </w: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13A2A587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at</w:t>
            </w:r>
          </w:p>
        </w:tc>
        <w:tc>
          <w:tcPr>
            <w:tcW w:w="715" w:type="dxa"/>
            <w:vAlign w:val="center"/>
          </w:tcPr>
          <w:p w14:paraId="61B4F386" w14:textId="0E2850A4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75EF4075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688AE1B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748C2755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FCDECE1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5A053719" w14:textId="1D4DD138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 w:rsidRPr="00614B12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lang w:bidi="fa-IR"/>
              </w:rPr>
              <w:t>non-conforming goods</w:t>
            </w:r>
          </w:p>
        </w:tc>
        <w:tc>
          <w:tcPr>
            <w:tcW w:w="714" w:type="dxa"/>
            <w:vAlign w:val="center"/>
          </w:tcPr>
          <w:p w14:paraId="151F9F3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92CA2E0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407162A9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8E2CDD3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0FFF0F17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6F2AD5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6F1919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C6C2327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3B8D7752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D274AB3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27697A90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48FAF5F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74786CF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E0B8EF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BC3A2F" w:rsidRPr="004510E8" w14:paraId="2D8C72D1" w14:textId="77777777" w:rsidTr="00B75E96">
        <w:trPr>
          <w:trHeight w:val="506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33A36CE2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1F94F212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en</w:t>
            </w:r>
          </w:p>
        </w:tc>
        <w:tc>
          <w:tcPr>
            <w:tcW w:w="715" w:type="dxa"/>
            <w:vAlign w:val="center"/>
          </w:tcPr>
          <w:p w14:paraId="30175975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0ACFAAD5" w14:textId="3BAA576E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BD9723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4000653A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A383E74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0AC0E6EC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567AC1A" w14:textId="4D6024E3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 w:rsidRPr="00614B12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receiving time</w:t>
            </w:r>
          </w:p>
        </w:tc>
        <w:tc>
          <w:tcPr>
            <w:tcW w:w="715" w:type="dxa"/>
            <w:vAlign w:val="center"/>
          </w:tcPr>
          <w:p w14:paraId="1542160C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3549178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E5D6A87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60CCB740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89EF5FB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54F6EF4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3607F81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8082AE4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C623B0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3F8053D7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91D2B15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F0AA583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67C671C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BC3A2F" w:rsidRPr="004510E8" w14:paraId="3FDCDE68" w14:textId="77777777" w:rsidTr="00B75E96">
        <w:trPr>
          <w:trHeight w:val="506"/>
        </w:trPr>
        <w:tc>
          <w:tcPr>
            <w:tcW w:w="720" w:type="dxa"/>
            <w:vMerge/>
            <w:shd w:val="clear" w:color="auto" w:fill="244061" w:themeFill="accent1" w:themeFillShade="80"/>
            <w:vAlign w:val="center"/>
          </w:tcPr>
          <w:p w14:paraId="001D8702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07D10B5B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how</w:t>
            </w:r>
          </w:p>
        </w:tc>
        <w:tc>
          <w:tcPr>
            <w:tcW w:w="715" w:type="dxa"/>
            <w:vAlign w:val="center"/>
          </w:tcPr>
          <w:p w14:paraId="79AD5B4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0A949ED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29F3F42" w14:textId="10E8E51D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324A7895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E00A90C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2A6215B1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0FE6E32C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7A5C77B" w14:textId="7C74069B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 w:rsidRPr="00614B12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via phone call</w:t>
            </w:r>
          </w:p>
        </w:tc>
        <w:tc>
          <w:tcPr>
            <w:tcW w:w="714" w:type="dxa"/>
            <w:vAlign w:val="center"/>
          </w:tcPr>
          <w:p w14:paraId="1DE291E0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8031033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4891357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5BDE8C3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19726FA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EBF301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07A5CCF0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EB3C529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519FBC04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7FCC4AF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3712689B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843E609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BC3A2F" w:rsidRPr="004510E8" w14:paraId="3A141D1C" w14:textId="77777777" w:rsidTr="00B75E96">
        <w:trPr>
          <w:trHeight w:val="506"/>
        </w:trPr>
        <w:tc>
          <w:tcPr>
            <w:tcW w:w="720" w:type="dxa"/>
            <w:vMerge/>
            <w:vAlign w:val="center"/>
          </w:tcPr>
          <w:p w14:paraId="174D0E48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0229931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ho</w:t>
            </w:r>
          </w:p>
        </w:tc>
        <w:tc>
          <w:tcPr>
            <w:tcW w:w="715" w:type="dxa"/>
            <w:vAlign w:val="center"/>
          </w:tcPr>
          <w:p w14:paraId="0FFD606F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06692BD7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BC3935A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68F898AB" w14:textId="51AA4E52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405C212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21" w:type="dxa"/>
            <w:vAlign w:val="center"/>
          </w:tcPr>
          <w:p w14:paraId="0BF3003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045CD385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82B40FF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2E6972DF" w14:textId="0A2E68F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QC expert</w:t>
            </w:r>
          </w:p>
        </w:tc>
        <w:tc>
          <w:tcPr>
            <w:tcW w:w="715" w:type="dxa"/>
            <w:vAlign w:val="center"/>
          </w:tcPr>
          <w:p w14:paraId="1E688EC9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9" w:type="dxa"/>
            <w:vAlign w:val="center"/>
          </w:tcPr>
          <w:p w14:paraId="2C3A6A38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809BED5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08EADF14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57CB2BF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0BE210DF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AADF96C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7F46B032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5E27A0E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6C7149B8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126017E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  <w:tr w:rsidR="00BC3A2F" w:rsidRPr="004510E8" w14:paraId="641AEC79" w14:textId="77777777" w:rsidTr="00B75E96">
        <w:trPr>
          <w:trHeight w:val="506"/>
        </w:trPr>
        <w:tc>
          <w:tcPr>
            <w:tcW w:w="720" w:type="dxa"/>
            <w:vMerge/>
            <w:vAlign w:val="center"/>
          </w:tcPr>
          <w:p w14:paraId="30AD88F3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0C6B9A96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With whom</w:t>
            </w:r>
          </w:p>
        </w:tc>
        <w:tc>
          <w:tcPr>
            <w:tcW w:w="715" w:type="dxa"/>
            <w:vAlign w:val="center"/>
          </w:tcPr>
          <w:p w14:paraId="17162AD6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48760C03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3B7B8BC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6" w:type="dxa"/>
            <w:vAlign w:val="center"/>
          </w:tcPr>
          <w:p w14:paraId="6A3708D8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C5B2CBF" w14:textId="0D8B6FE4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  <w:rtl/>
                <w:lang w:bidi="fa-IR"/>
              </w:rPr>
            </w:pPr>
          </w:p>
        </w:tc>
        <w:tc>
          <w:tcPr>
            <w:tcW w:w="721" w:type="dxa"/>
            <w:vAlign w:val="center"/>
          </w:tcPr>
          <w:p w14:paraId="30D072E7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47D4E7C0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DCB96CD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16651F73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4074449C" w14:textId="317D7A90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  <w:r w:rsidRPr="00614B12"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  <w:t>Supplier</w:t>
            </w:r>
          </w:p>
        </w:tc>
        <w:tc>
          <w:tcPr>
            <w:tcW w:w="719" w:type="dxa"/>
            <w:vAlign w:val="center"/>
          </w:tcPr>
          <w:p w14:paraId="4778F99A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70C5620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7F50C08B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7F79A2B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50E23F42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12A1A670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8" w:type="dxa"/>
            <w:vAlign w:val="center"/>
          </w:tcPr>
          <w:p w14:paraId="5E7AD9E6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A0623C6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4" w:type="dxa"/>
            <w:vAlign w:val="center"/>
          </w:tcPr>
          <w:p w14:paraId="489726E4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9BBC900" w14:textId="77777777" w:rsidR="00BC3A2F" w:rsidRPr="004510E8" w:rsidRDefault="00BC3A2F" w:rsidP="00BC3A2F">
            <w:pPr>
              <w:tabs>
                <w:tab w:val="left" w:pos="1402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noProof/>
                <w:color w:val="404040" w:themeColor="text1" w:themeTint="BF"/>
                <w:sz w:val="22"/>
                <w:szCs w:val="22"/>
              </w:rPr>
            </w:pPr>
          </w:p>
        </w:tc>
      </w:tr>
    </w:tbl>
    <w:p w14:paraId="77EED83D" w14:textId="77777777" w:rsidR="00CF1625" w:rsidRPr="004510E8" w:rsidRDefault="00CF1625" w:rsidP="00CF1625">
      <w:pPr>
        <w:tabs>
          <w:tab w:val="left" w:pos="1402"/>
        </w:tabs>
        <w:bidi w:val="0"/>
        <w:rPr>
          <w:rFonts w:asciiTheme="majorBidi" w:hAnsiTheme="majorBidi" w:cstheme="majorBidi"/>
          <w:b/>
          <w:bCs/>
          <w:noProof/>
          <w:color w:val="404040" w:themeColor="text1" w:themeTint="BF"/>
          <w:sz w:val="22"/>
          <w:szCs w:val="22"/>
        </w:rPr>
      </w:pPr>
    </w:p>
    <w:p w14:paraId="20EA86C9" w14:textId="77777777" w:rsidR="00CF1625" w:rsidRPr="004510E8" w:rsidRDefault="00CF1625" w:rsidP="00CF1625">
      <w:pPr>
        <w:tabs>
          <w:tab w:val="left" w:pos="1402"/>
        </w:tabs>
        <w:bidi w:val="0"/>
        <w:rPr>
          <w:rFonts w:asciiTheme="majorBidi" w:hAnsiTheme="majorBidi" w:cstheme="majorBidi"/>
          <w:b/>
          <w:bCs/>
          <w:noProof/>
          <w:color w:val="404040" w:themeColor="text1" w:themeTint="BF"/>
          <w:sz w:val="22"/>
          <w:szCs w:val="22"/>
        </w:rPr>
      </w:pPr>
    </w:p>
    <w:p w14:paraId="604192C7" w14:textId="77777777" w:rsidR="00CF1625" w:rsidRPr="004510E8" w:rsidRDefault="00CF1625" w:rsidP="00CF1625">
      <w:pPr>
        <w:tabs>
          <w:tab w:val="left" w:pos="1402"/>
        </w:tabs>
        <w:bidi w:val="0"/>
        <w:rPr>
          <w:rFonts w:asciiTheme="majorBidi" w:hAnsiTheme="majorBidi" w:cstheme="majorBidi"/>
          <w:b/>
          <w:bCs/>
          <w:noProof/>
          <w:color w:val="404040" w:themeColor="text1" w:themeTint="BF"/>
          <w:sz w:val="22"/>
          <w:szCs w:val="22"/>
        </w:rPr>
      </w:pPr>
    </w:p>
    <w:p w14:paraId="4EA8BA41" w14:textId="77777777" w:rsidR="00CF1625" w:rsidRPr="004510E8" w:rsidRDefault="00CF1625" w:rsidP="00CF1625">
      <w:pPr>
        <w:tabs>
          <w:tab w:val="left" w:pos="1402"/>
        </w:tabs>
        <w:bidi w:val="0"/>
        <w:rPr>
          <w:rFonts w:asciiTheme="majorBidi" w:hAnsiTheme="majorBidi" w:cstheme="majorBidi"/>
          <w:b/>
          <w:bCs/>
          <w:noProof/>
          <w:color w:val="404040" w:themeColor="text1" w:themeTint="BF"/>
          <w:sz w:val="22"/>
          <w:szCs w:val="22"/>
        </w:rPr>
      </w:pPr>
    </w:p>
    <w:p w14:paraId="39FE20E9" w14:textId="77777777" w:rsidR="00CF1625" w:rsidRPr="004510E8" w:rsidRDefault="00CF1625" w:rsidP="00CF1625">
      <w:pPr>
        <w:tabs>
          <w:tab w:val="left" w:pos="1402"/>
        </w:tabs>
        <w:bidi w:val="0"/>
        <w:rPr>
          <w:rFonts w:asciiTheme="majorBidi" w:hAnsiTheme="majorBidi" w:cstheme="majorBidi"/>
          <w:b/>
          <w:bCs/>
          <w:noProof/>
          <w:color w:val="404040" w:themeColor="text1" w:themeTint="BF"/>
          <w:sz w:val="22"/>
          <w:szCs w:val="22"/>
        </w:rPr>
      </w:pPr>
    </w:p>
    <w:p w14:paraId="6541678E" w14:textId="77777777" w:rsidR="00CF1625" w:rsidRPr="004510E8" w:rsidRDefault="00CF1625" w:rsidP="00CF1625">
      <w:pPr>
        <w:tabs>
          <w:tab w:val="left" w:pos="1402"/>
        </w:tabs>
        <w:bidi w:val="0"/>
        <w:jc w:val="center"/>
        <w:rPr>
          <w:rFonts w:asciiTheme="majorBidi" w:hAnsiTheme="majorBidi" w:cstheme="majorBidi"/>
          <w:b/>
          <w:bCs/>
          <w:color w:val="404040" w:themeColor="text1" w:themeTint="BF"/>
          <w:sz w:val="22"/>
          <w:szCs w:val="22"/>
          <w:rtl/>
        </w:rPr>
      </w:pPr>
      <w:r w:rsidRPr="004510E8">
        <w:rPr>
          <w:rFonts w:asciiTheme="majorBidi" w:hAnsiTheme="majorBidi" w:cstheme="majorBidi"/>
          <w:b/>
          <w:bCs/>
          <w:noProof/>
          <w:color w:val="404040" w:themeColor="text1" w:themeTint="BF"/>
          <w:sz w:val="22"/>
          <w:szCs w:val="22"/>
        </w:rPr>
        <w:t>CEO Signature:                                                 Date:</w:t>
      </w:r>
    </w:p>
    <w:p w14:paraId="192E956B" w14:textId="77777777" w:rsidR="00B012B2" w:rsidRPr="004510E8" w:rsidRDefault="00B012B2" w:rsidP="00B012B2">
      <w:pPr>
        <w:rPr>
          <w:rFonts w:asciiTheme="majorBidi" w:hAnsiTheme="majorBidi" w:cstheme="majorBidi"/>
          <w:b/>
          <w:bCs/>
          <w:vanish/>
          <w:color w:val="404040" w:themeColor="text1" w:themeTint="BF"/>
          <w:sz w:val="22"/>
          <w:szCs w:val="22"/>
        </w:rPr>
      </w:pPr>
    </w:p>
    <w:p w14:paraId="2B26F3C1" w14:textId="77777777" w:rsidR="00B012B2" w:rsidRPr="004510E8" w:rsidRDefault="00B012B2" w:rsidP="00B012B2">
      <w:pPr>
        <w:rPr>
          <w:rFonts w:asciiTheme="majorBidi" w:hAnsiTheme="majorBidi" w:cstheme="majorBidi"/>
          <w:b/>
          <w:bCs/>
          <w:vanish/>
          <w:color w:val="404040" w:themeColor="text1" w:themeTint="BF"/>
          <w:sz w:val="22"/>
          <w:szCs w:val="22"/>
        </w:rPr>
      </w:pPr>
    </w:p>
    <w:sectPr w:rsidR="00B012B2" w:rsidRPr="004510E8" w:rsidSect="00646A3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07" w:orient="landscape" w:code="9"/>
      <w:pgMar w:top="737" w:right="567" w:bottom="284" w:left="567" w:header="144" w:footer="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3F904" w14:textId="77777777" w:rsidR="00B26E6A" w:rsidRDefault="00B26E6A">
      <w:r>
        <w:separator/>
      </w:r>
    </w:p>
  </w:endnote>
  <w:endnote w:type="continuationSeparator" w:id="0">
    <w:p w14:paraId="394A168C" w14:textId="77777777" w:rsidR="00B26E6A" w:rsidRDefault="00B26E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Koodak">
    <w:altName w:val="Times New Roman"/>
    <w:charset w:val="B2"/>
    <w:family w:val="auto"/>
    <w:pitch w:val="variable"/>
    <w:sig w:usb0="00002000" w:usb1="00000000" w:usb2="00000008" w:usb3="00000000" w:csb0="00000040" w:csb1="00000000"/>
  </w:font>
  <w:font w:name="Lotus">
    <w:altName w:val="Times New Roman"/>
    <w:charset w:val="B2"/>
    <w:family w:val="auto"/>
    <w:pitch w:val="variable"/>
    <w:sig w:usb0="00002000" w:usb1="00000000" w:usb2="00000008" w:usb3="00000000" w:csb0="00000040" w:csb1="00000000"/>
  </w:font>
  <w:font w:name="Zar">
    <w:altName w:val="Times New Roman"/>
    <w:charset w:val="B2"/>
    <w:family w:val="auto"/>
    <w:pitch w:val="variable"/>
    <w:sig w:usb0="00002000" w:usb1="0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576E8" w14:textId="77777777" w:rsidR="003A3AE3" w:rsidRDefault="003A3A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93837" w14:textId="77777777" w:rsidR="003A3AE3" w:rsidRDefault="003A3A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6F441" w14:textId="77777777" w:rsidR="00AE455B" w:rsidRDefault="00AE455B" w:rsidP="0019176E">
    <w:pPr>
      <w:pStyle w:val="Footer"/>
      <w:jc w:val="center"/>
    </w:pPr>
    <w:r>
      <w:t>www.isodoc.co.uk</w:t>
    </w:r>
  </w:p>
  <w:p w14:paraId="3E0517A3" w14:textId="77777777" w:rsidR="00AE455B" w:rsidRDefault="00AE45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ABD52" w14:textId="77777777" w:rsidR="00B26E6A" w:rsidRDefault="00B26E6A">
      <w:r>
        <w:separator/>
      </w:r>
    </w:p>
  </w:footnote>
  <w:footnote w:type="continuationSeparator" w:id="0">
    <w:p w14:paraId="6386145E" w14:textId="77777777" w:rsidR="00B26E6A" w:rsidRDefault="00B26E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B0CBF" w14:textId="77777777" w:rsidR="00AE455B" w:rsidRDefault="00AE455B">
    <w:pPr>
      <w:pStyle w:val="Header"/>
      <w:framePr w:wrap="around" w:vAnchor="text" w:hAnchor="margin" w:xAlign="right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4F34FA51" w14:textId="77777777" w:rsidR="00AE455B" w:rsidRDefault="00AE455B">
    <w:pPr>
      <w:pStyle w:val="Header"/>
      <w:ind w:firstLine="360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E4907" w14:textId="77777777" w:rsidR="00AE455B" w:rsidRDefault="00AE455B" w:rsidP="007F56B4">
    <w:pPr>
      <w:pStyle w:val="Header"/>
      <w:rPr>
        <w:rtl/>
        <w:lang w:bidi="fa-IR"/>
      </w:rPr>
    </w:pPr>
  </w:p>
  <w:tbl>
    <w:tblPr>
      <w:bidiVisual/>
      <w:tblW w:w="16020" w:type="dxa"/>
      <w:tblInd w:w="-1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4950"/>
      <w:gridCol w:w="6120"/>
      <w:gridCol w:w="4950"/>
    </w:tblGrid>
    <w:tr w:rsidR="00AE455B" w:rsidRPr="00316D2D" w14:paraId="07A34FD5" w14:textId="77777777" w:rsidTr="00145A3D">
      <w:trPr>
        <w:trHeight w:val="960"/>
      </w:trPr>
      <w:tc>
        <w:tcPr>
          <w:tcW w:w="4950" w:type="dxa"/>
          <w:vMerge w:val="restart"/>
          <w:tcBorders>
            <w:top w:val="single" w:sz="12" w:space="0" w:color="auto"/>
            <w:left w:val="single" w:sz="12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5CB49DE2" w14:textId="20AC91E1" w:rsidR="00AE455B" w:rsidRPr="00A27743" w:rsidRDefault="00AE455B" w:rsidP="00AD3EBD">
          <w:pPr>
            <w:pStyle w:val="Subtitle"/>
            <w:jc w:val="right"/>
            <w:rPr>
              <w:rFonts w:asciiTheme="majorBidi" w:hAnsiTheme="majorBidi" w:cstheme="majorBidi"/>
              <w:sz w:val="24"/>
              <w:szCs w:val="24"/>
              <w:rtl/>
            </w:rPr>
          </w:pPr>
          <w:r w:rsidRPr="008613C6">
            <w:rPr>
              <w:rFonts w:asciiTheme="majorBidi" w:hAnsiTheme="majorBidi" w:cstheme="majorBidi"/>
              <w:b w:val="0"/>
              <w:bCs w:val="0"/>
              <w:sz w:val="24"/>
              <w:szCs w:val="24"/>
            </w:rPr>
            <w:t>Document code</w:t>
          </w:r>
          <w:r w:rsidRPr="00A27743">
            <w:rPr>
              <w:rFonts w:asciiTheme="majorBidi" w:hAnsiTheme="majorBidi" w:cstheme="majorBidi"/>
              <w:sz w:val="24"/>
              <w:szCs w:val="24"/>
            </w:rPr>
            <w:t xml:space="preserve">:  </w:t>
          </w:r>
          <w:r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Pr="00A27743">
            <w:rPr>
              <w:rFonts w:asciiTheme="majorBidi" w:hAnsiTheme="majorBidi" w:cstheme="majorBidi"/>
              <w:sz w:val="24"/>
              <w:szCs w:val="24"/>
            </w:rPr>
            <w:t xml:space="preserve">   </w:t>
          </w:r>
          <w:r w:rsidR="00957E48">
            <w:rPr>
              <w:rFonts w:asciiTheme="majorBidi" w:hAnsiTheme="majorBidi" w:cstheme="majorBidi"/>
              <w:sz w:val="24"/>
              <w:szCs w:val="24"/>
            </w:rPr>
            <w:t>F</w:t>
          </w:r>
          <w:r w:rsidRPr="00A27743">
            <w:rPr>
              <w:rFonts w:asciiTheme="majorBidi" w:hAnsiTheme="majorBidi" w:cstheme="majorBidi"/>
              <w:sz w:val="24"/>
              <w:szCs w:val="24"/>
            </w:rPr>
            <w:t>-</w:t>
          </w:r>
          <w:r w:rsidR="0050039A">
            <w:rPr>
              <w:rFonts w:asciiTheme="majorBidi" w:hAnsiTheme="majorBidi" w:cstheme="majorBidi"/>
              <w:sz w:val="24"/>
              <w:szCs w:val="24"/>
            </w:rPr>
            <w:t>CO</w:t>
          </w:r>
          <w:r w:rsidRPr="00A27743">
            <w:rPr>
              <w:rFonts w:asciiTheme="majorBidi" w:hAnsiTheme="majorBidi" w:cstheme="majorBidi"/>
              <w:sz w:val="24"/>
              <w:szCs w:val="24"/>
            </w:rPr>
            <w:t>-</w:t>
          </w:r>
          <w:r w:rsidR="008613C6">
            <w:rPr>
              <w:rFonts w:asciiTheme="majorBidi" w:hAnsiTheme="majorBidi" w:cstheme="majorBidi"/>
              <w:sz w:val="24"/>
              <w:szCs w:val="24"/>
            </w:rPr>
            <w:t>02</w:t>
          </w:r>
        </w:p>
        <w:p w14:paraId="1819C92F" w14:textId="77777777" w:rsidR="00AE455B" w:rsidRPr="00A27743" w:rsidRDefault="00AE455B" w:rsidP="007F56B4">
          <w:pPr>
            <w:pStyle w:val="Subtitle"/>
            <w:jc w:val="right"/>
            <w:rPr>
              <w:rFonts w:asciiTheme="majorBidi" w:hAnsiTheme="majorBidi" w:cstheme="majorBidi"/>
              <w:sz w:val="24"/>
              <w:szCs w:val="24"/>
              <w:rtl/>
            </w:rPr>
          </w:pPr>
          <w:r w:rsidRPr="008613C6">
            <w:rPr>
              <w:rFonts w:asciiTheme="majorBidi" w:hAnsiTheme="majorBidi" w:cstheme="majorBidi"/>
              <w:b w:val="0"/>
              <w:bCs w:val="0"/>
              <w:sz w:val="24"/>
              <w:szCs w:val="24"/>
            </w:rPr>
            <w:t>Revision</w:t>
          </w:r>
          <w:r w:rsidRPr="00A27743">
            <w:rPr>
              <w:rFonts w:asciiTheme="majorBidi" w:hAnsiTheme="majorBidi" w:cstheme="majorBidi"/>
              <w:b w:val="0"/>
              <w:bCs w:val="0"/>
              <w:sz w:val="24"/>
              <w:szCs w:val="24"/>
            </w:rPr>
            <w:t xml:space="preserve">:                      </w:t>
          </w:r>
          <w:r w:rsidRPr="00A27743">
            <w:rPr>
              <w:rFonts w:asciiTheme="majorBidi" w:hAnsiTheme="majorBidi" w:cstheme="majorBidi"/>
              <w:sz w:val="24"/>
              <w:szCs w:val="24"/>
            </w:rPr>
            <w:t>00</w:t>
          </w:r>
        </w:p>
        <w:p w14:paraId="3047E100" w14:textId="77777777" w:rsidR="00AE455B" w:rsidRPr="00A27743" w:rsidRDefault="00AE455B" w:rsidP="007F56B4">
          <w:pPr>
            <w:pStyle w:val="Subtitle"/>
            <w:jc w:val="right"/>
            <w:rPr>
              <w:rFonts w:asciiTheme="majorBidi" w:hAnsiTheme="majorBidi" w:cstheme="majorBidi"/>
              <w:sz w:val="24"/>
              <w:szCs w:val="24"/>
              <w:rtl/>
              <w:lang w:val="ru-RU"/>
            </w:rPr>
          </w:pPr>
          <w:r>
            <w:rPr>
              <w:rFonts w:asciiTheme="majorBidi" w:hAnsiTheme="majorBidi" w:cstheme="majorBidi"/>
              <w:sz w:val="20"/>
              <w:szCs w:val="20"/>
            </w:rPr>
            <w:t>Issue Date</w:t>
          </w:r>
          <w:r>
            <w:rPr>
              <w:rFonts w:asciiTheme="majorBidi" w:hAnsiTheme="majorBidi" w:cstheme="majorBidi"/>
              <w:sz w:val="18"/>
              <w:szCs w:val="18"/>
            </w:rPr>
            <w:t>:</w:t>
          </w:r>
          <w:r w:rsidRPr="00E329D0">
            <w:rPr>
              <w:rFonts w:asciiTheme="majorBidi" w:hAnsiTheme="majorBidi" w:cstheme="majorBidi"/>
              <w:sz w:val="24"/>
              <w:szCs w:val="24"/>
            </w:rPr>
            <w:t xml:space="preserve">:   </w:t>
          </w:r>
          <w:r>
            <w:rPr>
              <w:rFonts w:asciiTheme="majorBidi" w:hAnsiTheme="majorBidi" w:cstheme="majorBidi"/>
              <w:sz w:val="24"/>
              <w:szCs w:val="24"/>
            </w:rPr>
            <w:t xml:space="preserve">      </w:t>
          </w:r>
          <w:r w:rsidRPr="00E329D0">
            <w:rPr>
              <w:rFonts w:asciiTheme="majorBidi" w:hAnsiTheme="majorBidi" w:cstheme="majorBidi"/>
              <w:sz w:val="24"/>
              <w:szCs w:val="24"/>
            </w:rPr>
            <w:t xml:space="preserve">    </w:t>
          </w:r>
          <w:r>
            <w:rPr>
              <w:rFonts w:asciiTheme="majorBidi" w:hAnsiTheme="majorBidi" w:cstheme="majorBidi"/>
              <w:sz w:val="24"/>
              <w:szCs w:val="24"/>
            </w:rPr>
            <w:t>16</w:t>
          </w:r>
          <w:r w:rsidRPr="00E329D0">
            <w:rPr>
              <w:rFonts w:asciiTheme="majorBidi" w:hAnsiTheme="majorBidi" w:cstheme="majorBidi"/>
              <w:sz w:val="24"/>
              <w:szCs w:val="24"/>
            </w:rPr>
            <w:t>/02/</w:t>
          </w:r>
          <w:r>
            <w:rPr>
              <w:rFonts w:asciiTheme="majorBidi" w:hAnsiTheme="majorBidi" w:cstheme="majorBidi"/>
              <w:sz w:val="24"/>
              <w:szCs w:val="24"/>
            </w:rPr>
            <w:t>2020</w:t>
          </w:r>
          <w:r w:rsidRPr="00A27743">
            <w:rPr>
              <w:rFonts w:asciiTheme="majorBidi" w:hAnsiTheme="majorBidi" w:cstheme="majorBidi"/>
              <w:sz w:val="24"/>
              <w:szCs w:val="24"/>
              <w:rtl/>
              <w:lang w:val="ru-RU"/>
            </w:rPr>
            <w:t xml:space="preserve"> </w:t>
          </w:r>
        </w:p>
      </w:tc>
      <w:tc>
        <w:tcPr>
          <w:tcW w:w="6120" w:type="dxa"/>
          <w:vMerge w:val="restart"/>
          <w:tcBorders>
            <w:top w:val="single" w:sz="12" w:space="0" w:color="auto"/>
            <w:left w:val="single" w:sz="12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508F7712" w14:textId="77777777" w:rsidR="00AE455B" w:rsidRPr="00A27743" w:rsidRDefault="00AE455B" w:rsidP="007F56B4">
          <w:pPr>
            <w:jc w:val="center"/>
            <w:rPr>
              <w:rFonts w:asciiTheme="majorBidi" w:hAnsiTheme="majorBidi" w:cstheme="majorBidi"/>
              <w:b/>
              <w:bCs/>
              <w:color w:val="0070C0"/>
              <w:sz w:val="44"/>
              <w:szCs w:val="44"/>
              <w:rtl/>
              <w:lang w:bidi="fa-IR"/>
            </w:rPr>
          </w:pPr>
          <w:r w:rsidRPr="00A27743">
            <w:rPr>
              <w:rFonts w:asciiTheme="majorBidi" w:hAnsiTheme="majorBidi" w:cstheme="majorBidi"/>
              <w:b/>
              <w:bCs/>
              <w:color w:val="0070C0"/>
              <w:sz w:val="44"/>
              <w:szCs w:val="44"/>
              <w:lang w:bidi="fa-IR"/>
            </w:rPr>
            <w:t>Organization logo</w:t>
          </w:r>
        </w:p>
      </w:tc>
      <w:tc>
        <w:tcPr>
          <w:tcW w:w="4950" w:type="dxa"/>
          <w:tcBorders>
            <w:top w:val="single" w:sz="12" w:space="0" w:color="auto"/>
            <w:left w:val="single" w:sz="12" w:space="0" w:color="auto"/>
            <w:bottom w:val="single" w:sz="4" w:space="0" w:color="auto"/>
            <w:right w:val="single" w:sz="12" w:space="0" w:color="auto"/>
          </w:tcBorders>
          <w:shd w:val="clear" w:color="auto" w:fill="auto"/>
          <w:vAlign w:val="center"/>
        </w:tcPr>
        <w:p w14:paraId="2AD7BE9D" w14:textId="77777777" w:rsidR="00AE455B" w:rsidRPr="00A27743" w:rsidRDefault="00AE455B" w:rsidP="007F56B4">
          <w:pPr>
            <w:jc w:val="right"/>
            <w:rPr>
              <w:rFonts w:asciiTheme="majorBidi" w:hAnsiTheme="majorBidi" w:cstheme="majorBidi"/>
              <w:sz w:val="24"/>
              <w:szCs w:val="24"/>
              <w:lang w:bidi="fa-IR"/>
            </w:rPr>
          </w:pPr>
          <w:r w:rsidRPr="00A27743">
            <w:rPr>
              <w:rFonts w:asciiTheme="majorBidi" w:hAnsiTheme="majorBidi" w:cstheme="majorBidi"/>
              <w:sz w:val="24"/>
              <w:szCs w:val="24"/>
              <w:lang w:bidi="fa-IR"/>
            </w:rPr>
            <w:t>Document title:</w:t>
          </w:r>
        </w:p>
        <w:p w14:paraId="31B8550B" w14:textId="77777777" w:rsidR="00AE455B" w:rsidRPr="00646A3B" w:rsidRDefault="003A3AE3" w:rsidP="00AD3EBD">
          <w:pPr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fa-IR"/>
            </w:rPr>
          </w:pPr>
          <w:r w:rsidRPr="003A3AE3">
            <w:rPr>
              <w:rFonts w:asciiTheme="majorBidi" w:hAnsiTheme="majorBidi" w:cstheme="majorBidi"/>
              <w:b/>
              <w:bCs/>
              <w:sz w:val="28"/>
              <w:szCs w:val="28"/>
            </w:rPr>
            <w:t xml:space="preserve">Communication </w:t>
          </w:r>
          <w:r w:rsidR="00AD3EBD">
            <w:rPr>
              <w:rFonts w:asciiTheme="majorBidi" w:hAnsiTheme="majorBidi" w:cstheme="majorBidi"/>
              <w:b/>
              <w:bCs/>
              <w:sz w:val="28"/>
              <w:szCs w:val="28"/>
            </w:rPr>
            <w:t>External</w:t>
          </w:r>
          <w:r w:rsidR="00066061">
            <w:rPr>
              <w:rFonts w:asciiTheme="majorBidi" w:hAnsiTheme="majorBidi" w:cstheme="majorBidi"/>
              <w:b/>
              <w:bCs/>
              <w:sz w:val="28"/>
              <w:szCs w:val="28"/>
            </w:rPr>
            <w:t xml:space="preserve"> Matrix</w:t>
          </w:r>
          <w:r w:rsidRPr="003A3AE3">
            <w:rPr>
              <w:rFonts w:asciiTheme="majorBidi" w:hAnsiTheme="majorBidi" w:cstheme="majorBidi"/>
              <w:b/>
              <w:bCs/>
              <w:sz w:val="28"/>
              <w:szCs w:val="28"/>
            </w:rPr>
            <w:t xml:space="preserve"> Form</w:t>
          </w:r>
        </w:p>
      </w:tc>
    </w:tr>
    <w:tr w:rsidR="00AE455B" w:rsidRPr="00316D2D" w14:paraId="4DCD7EA5" w14:textId="77777777" w:rsidTr="00145A3D">
      <w:trPr>
        <w:trHeight w:val="161"/>
      </w:trPr>
      <w:tc>
        <w:tcPr>
          <w:tcW w:w="4950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1F3A40C6" w14:textId="77777777" w:rsidR="00AE455B" w:rsidRPr="0040223E" w:rsidRDefault="00AE455B" w:rsidP="007F56B4">
          <w:pPr>
            <w:spacing w:line="360" w:lineRule="auto"/>
            <w:jc w:val="lowKashida"/>
            <w:rPr>
              <w:rFonts w:ascii="Arial" w:hAnsi="Arial" w:cs="B Nazanin"/>
              <w:b/>
              <w:bCs/>
              <w:sz w:val="24"/>
              <w:szCs w:val="24"/>
              <w:rtl/>
              <w:lang w:bidi="fa-IR"/>
            </w:rPr>
          </w:pPr>
        </w:p>
      </w:tc>
      <w:tc>
        <w:tcPr>
          <w:tcW w:w="6120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vAlign w:val="bottom"/>
        </w:tcPr>
        <w:p w14:paraId="18D3ADB8" w14:textId="77777777" w:rsidR="00AE455B" w:rsidRPr="00316D2D" w:rsidRDefault="00AE455B" w:rsidP="007F56B4">
          <w:pPr>
            <w:spacing w:line="360" w:lineRule="auto"/>
            <w:jc w:val="center"/>
            <w:rPr>
              <w:rFonts w:ascii="Arial" w:hAnsi="Arial" w:cs="B Nazanin"/>
              <w:b/>
              <w:bCs/>
              <w:sz w:val="16"/>
              <w:szCs w:val="16"/>
              <w:rtl/>
            </w:rPr>
          </w:pPr>
        </w:p>
      </w:tc>
      <w:tc>
        <w:tcPr>
          <w:tcW w:w="4950" w:type="dxa"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</w:tcPr>
        <w:p w14:paraId="0BBC31C1" w14:textId="77777777" w:rsidR="00AE455B" w:rsidRPr="00AD09C6" w:rsidRDefault="00AE455B" w:rsidP="00646A3B">
          <w:pPr>
            <w:bidi w:val="0"/>
            <w:rPr>
              <w:rFonts w:asciiTheme="majorBidi" w:hAnsiTheme="majorBidi" w:cstheme="majorBidi"/>
              <w:sz w:val="24"/>
              <w:szCs w:val="24"/>
              <w:rtl/>
            </w:rPr>
          </w:pPr>
          <w:r w:rsidRPr="00AD09C6">
            <w:rPr>
              <w:rFonts w:asciiTheme="majorBidi" w:hAnsiTheme="majorBidi" w:cstheme="majorBidi"/>
              <w:sz w:val="24"/>
              <w:szCs w:val="24"/>
            </w:rPr>
            <w:t>Page:</w:t>
          </w:r>
          <w:r w:rsidRPr="00AD09C6">
            <w:rPr>
              <w:rFonts w:asciiTheme="majorBidi" w:hAnsiTheme="majorBidi" w:cstheme="majorBidi"/>
              <w:sz w:val="24"/>
              <w:szCs w:val="24"/>
              <w:rtl/>
            </w:rPr>
            <w:t xml:space="preserve">       </w:t>
          </w:r>
          <w:r w:rsidRPr="00AD09C6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Pr="00AD09C6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begin"/>
          </w:r>
          <w:r w:rsidRPr="00AD09C6">
            <w:rPr>
              <w:rFonts w:asciiTheme="majorBidi" w:hAnsiTheme="majorBidi" w:cstheme="majorBidi"/>
              <w:b/>
              <w:bCs/>
              <w:sz w:val="24"/>
              <w:szCs w:val="24"/>
            </w:rPr>
            <w:instrText xml:space="preserve"> PAGE  \* Arabic  \* MERGEFORMAT </w:instrText>
          </w:r>
          <w:r w:rsidRPr="00AD09C6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separate"/>
          </w:r>
          <w:r w:rsidR="004956FD">
            <w:rPr>
              <w:rFonts w:asciiTheme="majorBidi" w:hAnsiTheme="majorBidi" w:cstheme="majorBidi"/>
              <w:b/>
              <w:bCs/>
              <w:noProof/>
              <w:sz w:val="24"/>
              <w:szCs w:val="24"/>
            </w:rPr>
            <w:t>2</w:t>
          </w:r>
          <w:r w:rsidRPr="00AD09C6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  <w:r w:rsidRPr="00AD09C6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Pr="00AD09C6">
            <w:rPr>
              <w:rFonts w:asciiTheme="majorBidi" w:hAnsiTheme="majorBidi" w:cstheme="majorBidi"/>
              <w:sz w:val="24"/>
              <w:szCs w:val="24"/>
              <w:rtl/>
            </w:rPr>
            <w:t xml:space="preserve">  </w:t>
          </w:r>
          <w:r>
            <w:rPr>
              <w:rFonts w:asciiTheme="majorBidi" w:hAnsiTheme="majorBidi" w:cstheme="majorBidi"/>
              <w:sz w:val="24"/>
              <w:szCs w:val="24"/>
            </w:rPr>
            <w:t xml:space="preserve">of     </w:t>
          </w:r>
          <w:r w:rsidR="00646A3B">
            <w:rPr>
              <w:rFonts w:asciiTheme="majorBidi" w:hAnsiTheme="majorBidi" w:cstheme="majorBidi"/>
              <w:b/>
              <w:bCs/>
              <w:sz w:val="24"/>
              <w:szCs w:val="24"/>
            </w:rPr>
            <w:t>1</w:t>
          </w:r>
        </w:p>
      </w:tc>
    </w:tr>
  </w:tbl>
  <w:p w14:paraId="5F806F5C" w14:textId="77777777" w:rsidR="00AE455B" w:rsidRDefault="00AE455B" w:rsidP="007F56B4">
    <w:pPr>
      <w:pStyle w:val="Header"/>
    </w:pPr>
  </w:p>
  <w:p w14:paraId="5D3CFA15" w14:textId="77777777" w:rsidR="00AE455B" w:rsidRPr="00DD35C0" w:rsidRDefault="00AE455B">
    <w:pPr>
      <w:rPr>
        <w:rFonts w:cs="B Nazanin"/>
        <w:szCs w:val="2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CCAB" w14:textId="77777777" w:rsidR="003A3AE3" w:rsidRDefault="003A3A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872BE"/>
    <w:multiLevelType w:val="hybridMultilevel"/>
    <w:tmpl w:val="CA56F8AC"/>
    <w:lvl w:ilvl="0" w:tplc="FE0EFC56">
      <w:start w:val="1"/>
      <w:numFmt w:val="bullet"/>
      <w:lvlText w:val="-"/>
      <w:lvlJc w:val="left"/>
      <w:pPr>
        <w:ind w:left="720" w:hanging="360"/>
      </w:pPr>
      <w:rPr>
        <w:rFonts w:ascii="Yu Gothic" w:eastAsia="Yu Gothic" w:hAnsi="Yu Gothic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97956"/>
    <w:multiLevelType w:val="hybridMultilevel"/>
    <w:tmpl w:val="3A24CEC8"/>
    <w:lvl w:ilvl="0" w:tplc="6A54999C">
      <w:start w:val="1"/>
      <w:numFmt w:val="bullet"/>
      <w:lvlText w:val="-"/>
      <w:lvlJc w:val="left"/>
      <w:pPr>
        <w:ind w:left="1296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0CE02B64"/>
    <w:multiLevelType w:val="hybridMultilevel"/>
    <w:tmpl w:val="AA7E3BE0"/>
    <w:lvl w:ilvl="0" w:tplc="FE0EFC56">
      <w:start w:val="1"/>
      <w:numFmt w:val="bullet"/>
      <w:lvlText w:val="-"/>
      <w:lvlJc w:val="left"/>
      <w:pPr>
        <w:ind w:left="720" w:hanging="360"/>
      </w:pPr>
      <w:rPr>
        <w:rFonts w:ascii="Yu Gothic" w:eastAsia="Yu Gothic" w:hAnsi="Yu Gothic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51803"/>
    <w:multiLevelType w:val="multilevel"/>
    <w:tmpl w:val="BB3A1996"/>
    <w:lvl w:ilvl="0">
      <w:start w:val="6"/>
      <w:numFmt w:val="decimal"/>
      <w:lvlText w:val="%1-"/>
      <w:lvlJc w:val="left"/>
      <w:pPr>
        <w:ind w:left="630" w:hanging="630"/>
      </w:pPr>
    </w:lvl>
    <w:lvl w:ilvl="1">
      <w:start w:val="2"/>
      <w:numFmt w:val="decimal"/>
      <w:lvlText w:val="%1-%2-"/>
      <w:lvlJc w:val="left"/>
      <w:pPr>
        <w:ind w:left="901" w:hanging="630"/>
      </w:pPr>
    </w:lvl>
    <w:lvl w:ilvl="2">
      <w:start w:val="1"/>
      <w:numFmt w:val="decimal"/>
      <w:lvlText w:val="%1-%2-%3-"/>
      <w:lvlJc w:val="left"/>
      <w:pPr>
        <w:ind w:left="1262" w:hanging="720"/>
      </w:pPr>
    </w:lvl>
    <w:lvl w:ilvl="3">
      <w:start w:val="1"/>
      <w:numFmt w:val="decimal"/>
      <w:lvlText w:val="%1-%2-%3-%4."/>
      <w:lvlJc w:val="left"/>
      <w:pPr>
        <w:ind w:left="1533" w:hanging="720"/>
      </w:pPr>
    </w:lvl>
    <w:lvl w:ilvl="4">
      <w:start w:val="1"/>
      <w:numFmt w:val="decimal"/>
      <w:lvlText w:val="%1-%2-%3-%4.%5."/>
      <w:lvlJc w:val="left"/>
      <w:pPr>
        <w:ind w:left="2164" w:hanging="1080"/>
      </w:pPr>
    </w:lvl>
    <w:lvl w:ilvl="5">
      <w:start w:val="1"/>
      <w:numFmt w:val="decimal"/>
      <w:lvlText w:val="%1-%2-%3-%4.%5.%6."/>
      <w:lvlJc w:val="left"/>
      <w:pPr>
        <w:ind w:left="2435" w:hanging="1080"/>
      </w:pPr>
    </w:lvl>
    <w:lvl w:ilvl="6">
      <w:start w:val="1"/>
      <w:numFmt w:val="decimal"/>
      <w:lvlText w:val="%1-%2-%3-%4.%5.%6.%7."/>
      <w:lvlJc w:val="left"/>
      <w:pPr>
        <w:ind w:left="3066" w:hanging="1440"/>
      </w:pPr>
    </w:lvl>
    <w:lvl w:ilvl="7">
      <w:start w:val="1"/>
      <w:numFmt w:val="decimal"/>
      <w:lvlText w:val="%1-%2-%3-%4.%5.%6.%7.%8."/>
      <w:lvlJc w:val="left"/>
      <w:pPr>
        <w:ind w:left="3337" w:hanging="1440"/>
      </w:pPr>
    </w:lvl>
    <w:lvl w:ilvl="8">
      <w:start w:val="1"/>
      <w:numFmt w:val="decimal"/>
      <w:lvlText w:val="%1-%2-%3-%4.%5.%6.%7.%8.%9."/>
      <w:lvlJc w:val="left"/>
      <w:pPr>
        <w:ind w:left="3968" w:hanging="1800"/>
      </w:pPr>
    </w:lvl>
  </w:abstractNum>
  <w:abstractNum w:abstractNumId="4" w15:restartNumberingAfterBreak="0">
    <w:nsid w:val="0F136B9C"/>
    <w:multiLevelType w:val="hybridMultilevel"/>
    <w:tmpl w:val="23B2B406"/>
    <w:lvl w:ilvl="0" w:tplc="412A45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EA276A"/>
    <w:multiLevelType w:val="singleLevel"/>
    <w:tmpl w:val="8C4A98F6"/>
    <w:lvl w:ilvl="0">
      <w:start w:val="4"/>
      <w:numFmt w:val="chosung"/>
      <w:lvlText w:val="-"/>
      <w:lvlJc w:val="left"/>
      <w:pPr>
        <w:tabs>
          <w:tab w:val="num" w:pos="750"/>
        </w:tabs>
        <w:ind w:left="750" w:hanging="360"/>
      </w:pPr>
      <w:rPr>
        <w:rFonts w:cs="Times New Roman" w:hint="default"/>
        <w:sz w:val="28"/>
      </w:rPr>
    </w:lvl>
  </w:abstractNum>
  <w:abstractNum w:abstractNumId="6" w15:restartNumberingAfterBreak="0">
    <w:nsid w:val="15EF264C"/>
    <w:multiLevelType w:val="multilevel"/>
    <w:tmpl w:val="9EE8AD0E"/>
    <w:lvl w:ilvl="0">
      <w:start w:val="5"/>
      <w:numFmt w:val="decimal"/>
      <w:lvlText w:val="%1-"/>
      <w:lvlJc w:val="left"/>
      <w:pPr>
        <w:ind w:left="480" w:hanging="480"/>
      </w:pPr>
    </w:lvl>
    <w:lvl w:ilvl="1">
      <w:start w:val="1"/>
      <w:numFmt w:val="decimal"/>
      <w:lvlText w:val="%1-%2-"/>
      <w:lvlJc w:val="left"/>
      <w:pPr>
        <w:ind w:left="978" w:hanging="720"/>
      </w:pPr>
      <w:rPr>
        <w:b/>
        <w:bCs/>
        <w:sz w:val="22"/>
        <w:szCs w:val="22"/>
      </w:rPr>
    </w:lvl>
    <w:lvl w:ilvl="2">
      <w:start w:val="1"/>
      <w:numFmt w:val="decimal"/>
      <w:lvlText w:val="%1-%2-%3."/>
      <w:lvlJc w:val="left"/>
      <w:pPr>
        <w:ind w:left="1236" w:hanging="720"/>
      </w:pPr>
    </w:lvl>
    <w:lvl w:ilvl="3">
      <w:start w:val="1"/>
      <w:numFmt w:val="decimal"/>
      <w:lvlText w:val="%1-%2-%3.%4."/>
      <w:lvlJc w:val="left"/>
      <w:pPr>
        <w:ind w:left="1854" w:hanging="1080"/>
      </w:pPr>
    </w:lvl>
    <w:lvl w:ilvl="4">
      <w:start w:val="1"/>
      <w:numFmt w:val="decimal"/>
      <w:lvlText w:val="%1-%2-%3.%4.%5."/>
      <w:lvlJc w:val="left"/>
      <w:pPr>
        <w:ind w:left="2112" w:hanging="1080"/>
      </w:pPr>
    </w:lvl>
    <w:lvl w:ilvl="5">
      <w:start w:val="1"/>
      <w:numFmt w:val="decimal"/>
      <w:lvlText w:val="%1-%2-%3.%4.%5.%6."/>
      <w:lvlJc w:val="left"/>
      <w:pPr>
        <w:ind w:left="2730" w:hanging="1440"/>
      </w:pPr>
    </w:lvl>
    <w:lvl w:ilvl="6">
      <w:start w:val="1"/>
      <w:numFmt w:val="decimal"/>
      <w:lvlText w:val="%1-%2-%3.%4.%5.%6.%7."/>
      <w:lvlJc w:val="left"/>
      <w:pPr>
        <w:ind w:left="2988" w:hanging="1440"/>
      </w:pPr>
    </w:lvl>
    <w:lvl w:ilvl="7">
      <w:start w:val="1"/>
      <w:numFmt w:val="decimal"/>
      <w:lvlText w:val="%1-%2-%3.%4.%5.%6.%7.%8."/>
      <w:lvlJc w:val="left"/>
      <w:pPr>
        <w:ind w:left="3606" w:hanging="1800"/>
      </w:pPr>
    </w:lvl>
    <w:lvl w:ilvl="8">
      <w:start w:val="1"/>
      <w:numFmt w:val="decimal"/>
      <w:lvlText w:val="%1-%2-%3.%4.%5.%6.%7.%8.%9."/>
      <w:lvlJc w:val="left"/>
      <w:pPr>
        <w:ind w:left="3864" w:hanging="1800"/>
      </w:pPr>
    </w:lvl>
  </w:abstractNum>
  <w:abstractNum w:abstractNumId="7" w15:restartNumberingAfterBreak="0">
    <w:nsid w:val="16C36F62"/>
    <w:multiLevelType w:val="hybridMultilevel"/>
    <w:tmpl w:val="C6540EAE"/>
    <w:lvl w:ilvl="0" w:tplc="6A54999C">
      <w:start w:val="1"/>
      <w:numFmt w:val="bullet"/>
      <w:lvlText w:val="-"/>
      <w:lvlJc w:val="left"/>
      <w:pPr>
        <w:ind w:left="1296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8" w15:restartNumberingAfterBreak="0">
    <w:nsid w:val="18011086"/>
    <w:multiLevelType w:val="hybridMultilevel"/>
    <w:tmpl w:val="2912EF46"/>
    <w:lvl w:ilvl="0" w:tplc="3AB22B52">
      <w:start w:val="6"/>
      <w:numFmt w:val="decimal"/>
      <w:pStyle w:val="StyleHeading1After-02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3F1336"/>
    <w:multiLevelType w:val="hybridMultilevel"/>
    <w:tmpl w:val="44BC7286"/>
    <w:lvl w:ilvl="0" w:tplc="6A54999C">
      <w:start w:val="1"/>
      <w:numFmt w:val="bullet"/>
      <w:lvlText w:val="-"/>
      <w:lvlJc w:val="left"/>
      <w:pPr>
        <w:ind w:left="1296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0" w15:restartNumberingAfterBreak="0">
    <w:nsid w:val="25A02B73"/>
    <w:multiLevelType w:val="singleLevel"/>
    <w:tmpl w:val="18F49392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32"/>
      </w:rPr>
    </w:lvl>
  </w:abstractNum>
  <w:abstractNum w:abstractNumId="11" w15:restartNumberingAfterBreak="0">
    <w:nsid w:val="2E553B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704D8B"/>
    <w:multiLevelType w:val="multilevel"/>
    <w:tmpl w:val="288E3EE0"/>
    <w:lvl w:ilvl="0">
      <w:start w:val="6"/>
      <w:numFmt w:val="decimal"/>
      <w:lvlText w:val="%1-"/>
      <w:lvlJc w:val="left"/>
      <w:pPr>
        <w:ind w:left="480" w:hanging="480"/>
      </w:pPr>
    </w:lvl>
    <w:lvl w:ilvl="1">
      <w:start w:val="1"/>
      <w:numFmt w:val="decimal"/>
      <w:lvlText w:val="%1-%2-"/>
      <w:lvlJc w:val="left"/>
      <w:pPr>
        <w:ind w:left="978" w:hanging="720"/>
      </w:pPr>
    </w:lvl>
    <w:lvl w:ilvl="2">
      <w:start w:val="1"/>
      <w:numFmt w:val="decimal"/>
      <w:lvlText w:val="%1-%2-%3."/>
      <w:lvlJc w:val="left"/>
      <w:pPr>
        <w:ind w:left="1236" w:hanging="720"/>
      </w:pPr>
    </w:lvl>
    <w:lvl w:ilvl="3">
      <w:start w:val="1"/>
      <w:numFmt w:val="decimal"/>
      <w:lvlText w:val="%1-%2-%3.%4."/>
      <w:lvlJc w:val="left"/>
      <w:pPr>
        <w:ind w:left="1854" w:hanging="1080"/>
      </w:pPr>
    </w:lvl>
    <w:lvl w:ilvl="4">
      <w:start w:val="1"/>
      <w:numFmt w:val="decimal"/>
      <w:lvlText w:val="%1-%2-%3.%4.%5."/>
      <w:lvlJc w:val="left"/>
      <w:pPr>
        <w:ind w:left="2112" w:hanging="1080"/>
      </w:pPr>
    </w:lvl>
    <w:lvl w:ilvl="5">
      <w:start w:val="1"/>
      <w:numFmt w:val="decimal"/>
      <w:lvlText w:val="%1-%2-%3.%4.%5.%6."/>
      <w:lvlJc w:val="left"/>
      <w:pPr>
        <w:ind w:left="2730" w:hanging="1440"/>
      </w:pPr>
    </w:lvl>
    <w:lvl w:ilvl="6">
      <w:start w:val="1"/>
      <w:numFmt w:val="decimal"/>
      <w:lvlText w:val="%1-%2-%3.%4.%5.%6.%7."/>
      <w:lvlJc w:val="left"/>
      <w:pPr>
        <w:ind w:left="2988" w:hanging="1440"/>
      </w:pPr>
    </w:lvl>
    <w:lvl w:ilvl="7">
      <w:start w:val="1"/>
      <w:numFmt w:val="decimal"/>
      <w:lvlText w:val="%1-%2-%3.%4.%5.%6.%7.%8."/>
      <w:lvlJc w:val="left"/>
      <w:pPr>
        <w:ind w:left="3606" w:hanging="1800"/>
      </w:pPr>
    </w:lvl>
    <w:lvl w:ilvl="8">
      <w:start w:val="1"/>
      <w:numFmt w:val="decimal"/>
      <w:lvlText w:val="%1-%2-%3.%4.%5.%6.%7.%8.%9."/>
      <w:lvlJc w:val="left"/>
      <w:pPr>
        <w:ind w:left="3864" w:hanging="1800"/>
      </w:pPr>
    </w:lvl>
  </w:abstractNum>
  <w:abstractNum w:abstractNumId="13" w15:restartNumberingAfterBreak="0">
    <w:nsid w:val="2F290207"/>
    <w:multiLevelType w:val="multilevel"/>
    <w:tmpl w:val="D852851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312C201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1D7C8E"/>
    <w:multiLevelType w:val="hybridMultilevel"/>
    <w:tmpl w:val="4A168A4E"/>
    <w:lvl w:ilvl="0" w:tplc="6A54999C">
      <w:start w:val="1"/>
      <w:numFmt w:val="bullet"/>
      <w:lvlText w:val="-"/>
      <w:lvlJc w:val="left"/>
      <w:pPr>
        <w:ind w:left="1296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6" w15:restartNumberingAfterBreak="0">
    <w:nsid w:val="3CF54FB0"/>
    <w:multiLevelType w:val="multilevel"/>
    <w:tmpl w:val="292623B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3DE24EB8"/>
    <w:multiLevelType w:val="hybridMultilevel"/>
    <w:tmpl w:val="749280F6"/>
    <w:lvl w:ilvl="0" w:tplc="FE0EFC56">
      <w:start w:val="1"/>
      <w:numFmt w:val="bullet"/>
      <w:lvlText w:val="-"/>
      <w:lvlJc w:val="left"/>
      <w:pPr>
        <w:ind w:left="720" w:hanging="360"/>
      </w:pPr>
      <w:rPr>
        <w:rFonts w:ascii="Yu Gothic" w:eastAsia="Yu Gothic" w:hAnsi="Yu Gothic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377E8B"/>
    <w:multiLevelType w:val="hybridMultilevel"/>
    <w:tmpl w:val="F50C95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52618C"/>
    <w:multiLevelType w:val="hybridMultilevel"/>
    <w:tmpl w:val="5B60C7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0961D0"/>
    <w:multiLevelType w:val="singleLevel"/>
    <w:tmpl w:val="83480350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28"/>
      </w:rPr>
    </w:lvl>
  </w:abstractNum>
  <w:abstractNum w:abstractNumId="21" w15:restartNumberingAfterBreak="0">
    <w:nsid w:val="4C9A712F"/>
    <w:multiLevelType w:val="hybridMultilevel"/>
    <w:tmpl w:val="732E0ABE"/>
    <w:lvl w:ilvl="0" w:tplc="BD7CE8C4">
      <w:start w:val="1"/>
      <w:numFmt w:val="decimal"/>
      <w:lvlText w:val="%1-"/>
      <w:lvlJc w:val="left"/>
      <w:pPr>
        <w:ind w:left="360" w:hanging="360"/>
      </w:pPr>
      <w:rPr>
        <w:rFonts w:cs="B Zar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CE15D3"/>
    <w:multiLevelType w:val="hybridMultilevel"/>
    <w:tmpl w:val="CC94D092"/>
    <w:lvl w:ilvl="0" w:tplc="6A54999C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1DB60A4"/>
    <w:multiLevelType w:val="hybridMultilevel"/>
    <w:tmpl w:val="73F4F494"/>
    <w:lvl w:ilvl="0" w:tplc="6A54999C">
      <w:start w:val="1"/>
      <w:numFmt w:val="bullet"/>
      <w:lvlText w:val="-"/>
      <w:lvlJc w:val="left"/>
      <w:pPr>
        <w:ind w:left="1296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4" w15:restartNumberingAfterBreak="0">
    <w:nsid w:val="632C5001"/>
    <w:multiLevelType w:val="hybridMultilevel"/>
    <w:tmpl w:val="E918C8C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B4D392C"/>
    <w:multiLevelType w:val="hybridMultilevel"/>
    <w:tmpl w:val="2E5493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F33578"/>
    <w:multiLevelType w:val="singleLevel"/>
    <w:tmpl w:val="FAC26648"/>
    <w:lvl w:ilvl="0">
      <w:start w:val="1"/>
      <w:numFmt w:val="decimal"/>
      <w:lvlText w:val="%1-"/>
      <w:lvlJc w:val="left"/>
      <w:pPr>
        <w:tabs>
          <w:tab w:val="num" w:pos="420"/>
        </w:tabs>
        <w:ind w:left="420" w:hanging="420"/>
      </w:pPr>
      <w:rPr>
        <w:rFonts w:hint="default"/>
        <w:sz w:val="36"/>
      </w:rPr>
    </w:lvl>
  </w:abstractNum>
  <w:abstractNum w:abstractNumId="27" w15:restartNumberingAfterBreak="0">
    <w:nsid w:val="7CDF4247"/>
    <w:multiLevelType w:val="hybridMultilevel"/>
    <w:tmpl w:val="DE9C85DA"/>
    <w:lvl w:ilvl="0" w:tplc="6A54999C">
      <w:start w:val="1"/>
      <w:numFmt w:val="bullet"/>
      <w:lvlText w:val="-"/>
      <w:lvlJc w:val="left"/>
      <w:pPr>
        <w:ind w:left="1296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 w16cid:durableId="2009870910">
    <w:abstractNumId w:val="5"/>
  </w:num>
  <w:num w:numId="2" w16cid:durableId="1339038784">
    <w:abstractNumId w:val="20"/>
  </w:num>
  <w:num w:numId="3" w16cid:durableId="1747068689">
    <w:abstractNumId w:val="26"/>
  </w:num>
  <w:num w:numId="4" w16cid:durableId="46417902">
    <w:abstractNumId w:val="10"/>
  </w:num>
  <w:num w:numId="5" w16cid:durableId="28169495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0394594">
    <w:abstractNumId w:val="17"/>
  </w:num>
  <w:num w:numId="7" w16cid:durableId="1797095358">
    <w:abstractNumId w:val="0"/>
  </w:num>
  <w:num w:numId="8" w16cid:durableId="1443498765">
    <w:abstractNumId w:val="6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3764156">
    <w:abstractNumId w:val="1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3605943">
    <w:abstractNumId w:val="2"/>
  </w:num>
  <w:num w:numId="11" w16cid:durableId="1390037240">
    <w:abstractNumId w:val="3"/>
    <w:lvlOverride w:ilvl="0">
      <w:startOverride w:val="6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416801">
    <w:abstractNumId w:val="14"/>
  </w:num>
  <w:num w:numId="13" w16cid:durableId="517425991">
    <w:abstractNumId w:val="11"/>
  </w:num>
  <w:num w:numId="14" w16cid:durableId="1349214085">
    <w:abstractNumId w:val="21"/>
  </w:num>
  <w:num w:numId="15" w16cid:durableId="1837500921">
    <w:abstractNumId w:val="16"/>
  </w:num>
  <w:num w:numId="16" w16cid:durableId="1094204918">
    <w:abstractNumId w:val="4"/>
  </w:num>
  <w:num w:numId="17" w16cid:durableId="1602838909">
    <w:abstractNumId w:val="25"/>
  </w:num>
  <w:num w:numId="18" w16cid:durableId="1830293439">
    <w:abstractNumId w:val="18"/>
  </w:num>
  <w:num w:numId="19" w16cid:durableId="362022601">
    <w:abstractNumId w:val="16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68607318">
    <w:abstractNumId w:val="8"/>
  </w:num>
  <w:num w:numId="21" w16cid:durableId="1466702938">
    <w:abstractNumId w:val="13"/>
  </w:num>
  <w:num w:numId="22" w16cid:durableId="530144337">
    <w:abstractNumId w:val="7"/>
  </w:num>
  <w:num w:numId="23" w16cid:durableId="773598633">
    <w:abstractNumId w:val="27"/>
  </w:num>
  <w:num w:numId="24" w16cid:durableId="469204102">
    <w:abstractNumId w:val="15"/>
  </w:num>
  <w:num w:numId="25" w16cid:durableId="1750887406">
    <w:abstractNumId w:val="1"/>
  </w:num>
  <w:num w:numId="26" w16cid:durableId="1904289224">
    <w:abstractNumId w:val="23"/>
  </w:num>
  <w:num w:numId="27" w16cid:durableId="479157771">
    <w:abstractNumId w:val="22"/>
  </w:num>
  <w:num w:numId="28" w16cid:durableId="1876305695">
    <w:abstractNumId w:val="9"/>
  </w:num>
  <w:num w:numId="29" w16cid:durableId="1489400714">
    <w:abstractNumId w:val="19"/>
  </w:num>
  <w:num w:numId="30" w16cid:durableId="195424086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NTIxNDEysTC1NDBQ0lEKTi0uzszPAykwNKoFAIASqNctAAAA"/>
  </w:docVars>
  <w:rsids>
    <w:rsidRoot w:val="004109D4"/>
    <w:rsid w:val="000060F9"/>
    <w:rsid w:val="00006242"/>
    <w:rsid w:val="000069D1"/>
    <w:rsid w:val="0000722C"/>
    <w:rsid w:val="000101B3"/>
    <w:rsid w:val="00010A88"/>
    <w:rsid w:val="00016C00"/>
    <w:rsid w:val="00022FBF"/>
    <w:rsid w:val="000240EE"/>
    <w:rsid w:val="00024F74"/>
    <w:rsid w:val="00025695"/>
    <w:rsid w:val="00025DAB"/>
    <w:rsid w:val="0002667C"/>
    <w:rsid w:val="00027977"/>
    <w:rsid w:val="00030217"/>
    <w:rsid w:val="000303F3"/>
    <w:rsid w:val="000318E7"/>
    <w:rsid w:val="00031CA1"/>
    <w:rsid w:val="000329F5"/>
    <w:rsid w:val="00032DE2"/>
    <w:rsid w:val="00034CBF"/>
    <w:rsid w:val="0004046D"/>
    <w:rsid w:val="00041550"/>
    <w:rsid w:val="00041E22"/>
    <w:rsid w:val="00042945"/>
    <w:rsid w:val="00043A34"/>
    <w:rsid w:val="00045312"/>
    <w:rsid w:val="00045C9C"/>
    <w:rsid w:val="00052164"/>
    <w:rsid w:val="00054F85"/>
    <w:rsid w:val="00055A77"/>
    <w:rsid w:val="00055B78"/>
    <w:rsid w:val="00060FEC"/>
    <w:rsid w:val="0006150D"/>
    <w:rsid w:val="00064C9D"/>
    <w:rsid w:val="00065445"/>
    <w:rsid w:val="00066061"/>
    <w:rsid w:val="00070DFE"/>
    <w:rsid w:val="000720B8"/>
    <w:rsid w:val="00073382"/>
    <w:rsid w:val="00073922"/>
    <w:rsid w:val="000753FC"/>
    <w:rsid w:val="00076E0F"/>
    <w:rsid w:val="0008367B"/>
    <w:rsid w:val="00084E8A"/>
    <w:rsid w:val="000903FC"/>
    <w:rsid w:val="00090881"/>
    <w:rsid w:val="000908B6"/>
    <w:rsid w:val="00091748"/>
    <w:rsid w:val="00092F3C"/>
    <w:rsid w:val="000A5425"/>
    <w:rsid w:val="000A6CBA"/>
    <w:rsid w:val="000B280D"/>
    <w:rsid w:val="000B3631"/>
    <w:rsid w:val="000B5799"/>
    <w:rsid w:val="000B72B7"/>
    <w:rsid w:val="000B7EBA"/>
    <w:rsid w:val="000C4949"/>
    <w:rsid w:val="000C5ACB"/>
    <w:rsid w:val="000C6057"/>
    <w:rsid w:val="000C73B2"/>
    <w:rsid w:val="000D13F6"/>
    <w:rsid w:val="000D2C70"/>
    <w:rsid w:val="000D317C"/>
    <w:rsid w:val="000D46BA"/>
    <w:rsid w:val="000D4C36"/>
    <w:rsid w:val="000D7F44"/>
    <w:rsid w:val="000E2BBB"/>
    <w:rsid w:val="000E43D5"/>
    <w:rsid w:val="000F0200"/>
    <w:rsid w:val="000F0464"/>
    <w:rsid w:val="000F1084"/>
    <w:rsid w:val="000F687F"/>
    <w:rsid w:val="000F6EEC"/>
    <w:rsid w:val="001020EF"/>
    <w:rsid w:val="00102108"/>
    <w:rsid w:val="001041AD"/>
    <w:rsid w:val="00104C8B"/>
    <w:rsid w:val="001078BF"/>
    <w:rsid w:val="001078E0"/>
    <w:rsid w:val="00111A4B"/>
    <w:rsid w:val="00112B9B"/>
    <w:rsid w:val="0011448B"/>
    <w:rsid w:val="00116D88"/>
    <w:rsid w:val="00117669"/>
    <w:rsid w:val="00121FEE"/>
    <w:rsid w:val="0012336E"/>
    <w:rsid w:val="00125A8A"/>
    <w:rsid w:val="00126F7D"/>
    <w:rsid w:val="00126FBF"/>
    <w:rsid w:val="001329AC"/>
    <w:rsid w:val="001347DA"/>
    <w:rsid w:val="00134A4A"/>
    <w:rsid w:val="001354DE"/>
    <w:rsid w:val="00136AEC"/>
    <w:rsid w:val="00137B24"/>
    <w:rsid w:val="0014289F"/>
    <w:rsid w:val="00145206"/>
    <w:rsid w:val="00145317"/>
    <w:rsid w:val="001455CA"/>
    <w:rsid w:val="001455ED"/>
    <w:rsid w:val="00145A3D"/>
    <w:rsid w:val="001526C2"/>
    <w:rsid w:val="001528C7"/>
    <w:rsid w:val="00152F8A"/>
    <w:rsid w:val="0015346E"/>
    <w:rsid w:val="0015401D"/>
    <w:rsid w:val="001561FF"/>
    <w:rsid w:val="00157714"/>
    <w:rsid w:val="00162843"/>
    <w:rsid w:val="0016746F"/>
    <w:rsid w:val="001705CF"/>
    <w:rsid w:val="0017066E"/>
    <w:rsid w:val="00170E4D"/>
    <w:rsid w:val="00172784"/>
    <w:rsid w:val="00173A5E"/>
    <w:rsid w:val="001743D8"/>
    <w:rsid w:val="00174AE5"/>
    <w:rsid w:val="00176992"/>
    <w:rsid w:val="00182FB4"/>
    <w:rsid w:val="001837AE"/>
    <w:rsid w:val="0018751C"/>
    <w:rsid w:val="0018770E"/>
    <w:rsid w:val="0019138E"/>
    <w:rsid w:val="0019176E"/>
    <w:rsid w:val="00192C89"/>
    <w:rsid w:val="00192FA0"/>
    <w:rsid w:val="00195045"/>
    <w:rsid w:val="001A1EB7"/>
    <w:rsid w:val="001A3F50"/>
    <w:rsid w:val="001A5BF1"/>
    <w:rsid w:val="001A5D1D"/>
    <w:rsid w:val="001A6E93"/>
    <w:rsid w:val="001A7738"/>
    <w:rsid w:val="001A7E5E"/>
    <w:rsid w:val="001B2149"/>
    <w:rsid w:val="001B2300"/>
    <w:rsid w:val="001B2D4B"/>
    <w:rsid w:val="001B4AD0"/>
    <w:rsid w:val="001B6C4B"/>
    <w:rsid w:val="001B7E03"/>
    <w:rsid w:val="001C0575"/>
    <w:rsid w:val="001C3593"/>
    <w:rsid w:val="001D3AD7"/>
    <w:rsid w:val="001E0A81"/>
    <w:rsid w:val="001E1371"/>
    <w:rsid w:val="001E23D0"/>
    <w:rsid w:val="001E2E55"/>
    <w:rsid w:val="001E5BA2"/>
    <w:rsid w:val="001E76F1"/>
    <w:rsid w:val="001E7E61"/>
    <w:rsid w:val="001F1606"/>
    <w:rsid w:val="001F1D46"/>
    <w:rsid w:val="00200D93"/>
    <w:rsid w:val="00201B2E"/>
    <w:rsid w:val="00204166"/>
    <w:rsid w:val="00204F58"/>
    <w:rsid w:val="002059D6"/>
    <w:rsid w:val="00206343"/>
    <w:rsid w:val="0020664A"/>
    <w:rsid w:val="00206C72"/>
    <w:rsid w:val="00210131"/>
    <w:rsid w:val="00214534"/>
    <w:rsid w:val="002256E3"/>
    <w:rsid w:val="00226D2B"/>
    <w:rsid w:val="00232276"/>
    <w:rsid w:val="002355AB"/>
    <w:rsid w:val="00236C71"/>
    <w:rsid w:val="002409A0"/>
    <w:rsid w:val="002413AB"/>
    <w:rsid w:val="002418A2"/>
    <w:rsid w:val="0024358C"/>
    <w:rsid w:val="00244E17"/>
    <w:rsid w:val="0024627D"/>
    <w:rsid w:val="00247E89"/>
    <w:rsid w:val="002511AB"/>
    <w:rsid w:val="00251609"/>
    <w:rsid w:val="0025243B"/>
    <w:rsid w:val="0025290B"/>
    <w:rsid w:val="00255B69"/>
    <w:rsid w:val="00255EB7"/>
    <w:rsid w:val="00256217"/>
    <w:rsid w:val="00257EFF"/>
    <w:rsid w:val="00261603"/>
    <w:rsid w:val="002716FB"/>
    <w:rsid w:val="0027307A"/>
    <w:rsid w:val="0027347F"/>
    <w:rsid w:val="00273546"/>
    <w:rsid w:val="00274EFA"/>
    <w:rsid w:val="00276A6D"/>
    <w:rsid w:val="00281100"/>
    <w:rsid w:val="00285D92"/>
    <w:rsid w:val="00286A67"/>
    <w:rsid w:val="00286F2E"/>
    <w:rsid w:val="002915C5"/>
    <w:rsid w:val="002A0691"/>
    <w:rsid w:val="002A13C4"/>
    <w:rsid w:val="002A25F1"/>
    <w:rsid w:val="002A317F"/>
    <w:rsid w:val="002A4EE2"/>
    <w:rsid w:val="002A6801"/>
    <w:rsid w:val="002A7AC8"/>
    <w:rsid w:val="002B0329"/>
    <w:rsid w:val="002B1005"/>
    <w:rsid w:val="002B11FF"/>
    <w:rsid w:val="002B1B88"/>
    <w:rsid w:val="002B2EB8"/>
    <w:rsid w:val="002B3C74"/>
    <w:rsid w:val="002B4E6B"/>
    <w:rsid w:val="002B5B10"/>
    <w:rsid w:val="002B68C3"/>
    <w:rsid w:val="002B6EBB"/>
    <w:rsid w:val="002C2B02"/>
    <w:rsid w:val="002C3107"/>
    <w:rsid w:val="002C6409"/>
    <w:rsid w:val="002C7007"/>
    <w:rsid w:val="002D5896"/>
    <w:rsid w:val="002E1033"/>
    <w:rsid w:val="002E7B2E"/>
    <w:rsid w:val="002F0544"/>
    <w:rsid w:val="002F1B75"/>
    <w:rsid w:val="002F3E1C"/>
    <w:rsid w:val="002F3FD2"/>
    <w:rsid w:val="002F4B1F"/>
    <w:rsid w:val="003058EA"/>
    <w:rsid w:val="00306163"/>
    <w:rsid w:val="00306E19"/>
    <w:rsid w:val="00307879"/>
    <w:rsid w:val="00311617"/>
    <w:rsid w:val="00312382"/>
    <w:rsid w:val="00312D1D"/>
    <w:rsid w:val="00314A52"/>
    <w:rsid w:val="003151DC"/>
    <w:rsid w:val="00316096"/>
    <w:rsid w:val="00316211"/>
    <w:rsid w:val="00316D2D"/>
    <w:rsid w:val="0032205E"/>
    <w:rsid w:val="00322ADD"/>
    <w:rsid w:val="0032406A"/>
    <w:rsid w:val="00331668"/>
    <w:rsid w:val="003418D7"/>
    <w:rsid w:val="0034579D"/>
    <w:rsid w:val="003461FE"/>
    <w:rsid w:val="00347976"/>
    <w:rsid w:val="003516DF"/>
    <w:rsid w:val="00351A78"/>
    <w:rsid w:val="0035355A"/>
    <w:rsid w:val="00353E2E"/>
    <w:rsid w:val="003577A0"/>
    <w:rsid w:val="003609EE"/>
    <w:rsid w:val="00360DEB"/>
    <w:rsid w:val="00370F80"/>
    <w:rsid w:val="00371A92"/>
    <w:rsid w:val="00372372"/>
    <w:rsid w:val="00375B95"/>
    <w:rsid w:val="00377268"/>
    <w:rsid w:val="00377521"/>
    <w:rsid w:val="003778D5"/>
    <w:rsid w:val="0038027D"/>
    <w:rsid w:val="00381634"/>
    <w:rsid w:val="00384FCB"/>
    <w:rsid w:val="00385B09"/>
    <w:rsid w:val="00385B50"/>
    <w:rsid w:val="003865B3"/>
    <w:rsid w:val="00387B1F"/>
    <w:rsid w:val="00390AB5"/>
    <w:rsid w:val="00391841"/>
    <w:rsid w:val="00391E24"/>
    <w:rsid w:val="003931B7"/>
    <w:rsid w:val="003931DD"/>
    <w:rsid w:val="00393C90"/>
    <w:rsid w:val="00395F5C"/>
    <w:rsid w:val="00396E0D"/>
    <w:rsid w:val="0039743B"/>
    <w:rsid w:val="003A2A29"/>
    <w:rsid w:val="003A2FB9"/>
    <w:rsid w:val="003A3AE3"/>
    <w:rsid w:val="003A4D74"/>
    <w:rsid w:val="003A6CDC"/>
    <w:rsid w:val="003A702B"/>
    <w:rsid w:val="003B3626"/>
    <w:rsid w:val="003B3B55"/>
    <w:rsid w:val="003C0113"/>
    <w:rsid w:val="003C01A5"/>
    <w:rsid w:val="003C1936"/>
    <w:rsid w:val="003C1CDD"/>
    <w:rsid w:val="003C1FCC"/>
    <w:rsid w:val="003C6621"/>
    <w:rsid w:val="003C79CB"/>
    <w:rsid w:val="003C7AE2"/>
    <w:rsid w:val="003D25B2"/>
    <w:rsid w:val="003D4F80"/>
    <w:rsid w:val="003D5297"/>
    <w:rsid w:val="003D7A38"/>
    <w:rsid w:val="003E1A6B"/>
    <w:rsid w:val="003E27BA"/>
    <w:rsid w:val="003E2912"/>
    <w:rsid w:val="003E29F9"/>
    <w:rsid w:val="003E3F3D"/>
    <w:rsid w:val="003E51EB"/>
    <w:rsid w:val="003E7A6A"/>
    <w:rsid w:val="003F113A"/>
    <w:rsid w:val="003F1EE1"/>
    <w:rsid w:val="003F2CB9"/>
    <w:rsid w:val="003F5BC5"/>
    <w:rsid w:val="003F6580"/>
    <w:rsid w:val="003F77F2"/>
    <w:rsid w:val="00400680"/>
    <w:rsid w:val="0040223E"/>
    <w:rsid w:val="00404932"/>
    <w:rsid w:val="00404D5B"/>
    <w:rsid w:val="00404F59"/>
    <w:rsid w:val="004109D4"/>
    <w:rsid w:val="00413157"/>
    <w:rsid w:val="004147B4"/>
    <w:rsid w:val="00415BF2"/>
    <w:rsid w:val="00421F28"/>
    <w:rsid w:val="004242AB"/>
    <w:rsid w:val="0042694F"/>
    <w:rsid w:val="004316D8"/>
    <w:rsid w:val="00435D62"/>
    <w:rsid w:val="00436919"/>
    <w:rsid w:val="00437A5B"/>
    <w:rsid w:val="004403A7"/>
    <w:rsid w:val="00440D10"/>
    <w:rsid w:val="00444445"/>
    <w:rsid w:val="00446B38"/>
    <w:rsid w:val="00447D97"/>
    <w:rsid w:val="0045093B"/>
    <w:rsid w:val="004510E8"/>
    <w:rsid w:val="004565D6"/>
    <w:rsid w:val="004566D8"/>
    <w:rsid w:val="00457BAC"/>
    <w:rsid w:val="00457BD9"/>
    <w:rsid w:val="00462E33"/>
    <w:rsid w:val="0046365E"/>
    <w:rsid w:val="00463C52"/>
    <w:rsid w:val="004651BD"/>
    <w:rsid w:val="00465559"/>
    <w:rsid w:val="00471D94"/>
    <w:rsid w:val="00473433"/>
    <w:rsid w:val="00476C00"/>
    <w:rsid w:val="00481407"/>
    <w:rsid w:val="0048187B"/>
    <w:rsid w:val="00482226"/>
    <w:rsid w:val="004827EE"/>
    <w:rsid w:val="00486922"/>
    <w:rsid w:val="00487DFD"/>
    <w:rsid w:val="00487EAF"/>
    <w:rsid w:val="00492B1A"/>
    <w:rsid w:val="00493FEF"/>
    <w:rsid w:val="00494760"/>
    <w:rsid w:val="004956FD"/>
    <w:rsid w:val="004957E6"/>
    <w:rsid w:val="004973C1"/>
    <w:rsid w:val="004976D8"/>
    <w:rsid w:val="00497833"/>
    <w:rsid w:val="004A0A41"/>
    <w:rsid w:val="004A20EF"/>
    <w:rsid w:val="004A7CD9"/>
    <w:rsid w:val="004B46FD"/>
    <w:rsid w:val="004B561F"/>
    <w:rsid w:val="004B6479"/>
    <w:rsid w:val="004B6893"/>
    <w:rsid w:val="004B6A4D"/>
    <w:rsid w:val="004B7669"/>
    <w:rsid w:val="004B7B93"/>
    <w:rsid w:val="004C026D"/>
    <w:rsid w:val="004C2028"/>
    <w:rsid w:val="004C3265"/>
    <w:rsid w:val="004C3745"/>
    <w:rsid w:val="004C3820"/>
    <w:rsid w:val="004D04FC"/>
    <w:rsid w:val="004D2304"/>
    <w:rsid w:val="004D59A4"/>
    <w:rsid w:val="004D67E5"/>
    <w:rsid w:val="004E109A"/>
    <w:rsid w:val="004E1589"/>
    <w:rsid w:val="004E2A31"/>
    <w:rsid w:val="004E4EF4"/>
    <w:rsid w:val="004E4FF1"/>
    <w:rsid w:val="004F08CD"/>
    <w:rsid w:val="004F5857"/>
    <w:rsid w:val="00500214"/>
    <w:rsid w:val="0050039A"/>
    <w:rsid w:val="005036A6"/>
    <w:rsid w:val="00506CA7"/>
    <w:rsid w:val="00510E2C"/>
    <w:rsid w:val="005131B8"/>
    <w:rsid w:val="00513322"/>
    <w:rsid w:val="00516740"/>
    <w:rsid w:val="0052010A"/>
    <w:rsid w:val="00524285"/>
    <w:rsid w:val="00527296"/>
    <w:rsid w:val="0052773A"/>
    <w:rsid w:val="00527967"/>
    <w:rsid w:val="005303EA"/>
    <w:rsid w:val="00531EFE"/>
    <w:rsid w:val="0053208E"/>
    <w:rsid w:val="00534022"/>
    <w:rsid w:val="0053616B"/>
    <w:rsid w:val="00537EE5"/>
    <w:rsid w:val="0054373E"/>
    <w:rsid w:val="00545B32"/>
    <w:rsid w:val="00545B49"/>
    <w:rsid w:val="00552B27"/>
    <w:rsid w:val="00554F25"/>
    <w:rsid w:val="00560D7B"/>
    <w:rsid w:val="00564EDF"/>
    <w:rsid w:val="005779BD"/>
    <w:rsid w:val="00577BD3"/>
    <w:rsid w:val="0058183B"/>
    <w:rsid w:val="00583174"/>
    <w:rsid w:val="005847DF"/>
    <w:rsid w:val="00585F76"/>
    <w:rsid w:val="005940B3"/>
    <w:rsid w:val="005958D9"/>
    <w:rsid w:val="00596367"/>
    <w:rsid w:val="00596995"/>
    <w:rsid w:val="005A1472"/>
    <w:rsid w:val="005A163B"/>
    <w:rsid w:val="005A1680"/>
    <w:rsid w:val="005A17C2"/>
    <w:rsid w:val="005A295C"/>
    <w:rsid w:val="005A6019"/>
    <w:rsid w:val="005B0AC2"/>
    <w:rsid w:val="005B129D"/>
    <w:rsid w:val="005B1DC5"/>
    <w:rsid w:val="005B5071"/>
    <w:rsid w:val="005B5E58"/>
    <w:rsid w:val="005C1296"/>
    <w:rsid w:val="005C1CE7"/>
    <w:rsid w:val="005C287C"/>
    <w:rsid w:val="005C343E"/>
    <w:rsid w:val="005C38A2"/>
    <w:rsid w:val="005C48DD"/>
    <w:rsid w:val="005C4D8F"/>
    <w:rsid w:val="005C5D98"/>
    <w:rsid w:val="005D08D3"/>
    <w:rsid w:val="005D48E4"/>
    <w:rsid w:val="005E0788"/>
    <w:rsid w:val="005E27D4"/>
    <w:rsid w:val="005E4481"/>
    <w:rsid w:val="005E530C"/>
    <w:rsid w:val="005E5709"/>
    <w:rsid w:val="005E6164"/>
    <w:rsid w:val="005E762B"/>
    <w:rsid w:val="005F1667"/>
    <w:rsid w:val="005F273B"/>
    <w:rsid w:val="005F2BA6"/>
    <w:rsid w:val="005F31BD"/>
    <w:rsid w:val="005F3DF6"/>
    <w:rsid w:val="005F4158"/>
    <w:rsid w:val="005F6C3A"/>
    <w:rsid w:val="005F7963"/>
    <w:rsid w:val="006001B5"/>
    <w:rsid w:val="0060114B"/>
    <w:rsid w:val="00603A7D"/>
    <w:rsid w:val="00604C07"/>
    <w:rsid w:val="0061012B"/>
    <w:rsid w:val="00610BB8"/>
    <w:rsid w:val="00611A2D"/>
    <w:rsid w:val="00613F30"/>
    <w:rsid w:val="00614678"/>
    <w:rsid w:val="00614B12"/>
    <w:rsid w:val="006154D6"/>
    <w:rsid w:val="006171EE"/>
    <w:rsid w:val="00621D4C"/>
    <w:rsid w:val="006232A8"/>
    <w:rsid w:val="0062403A"/>
    <w:rsid w:val="00624B41"/>
    <w:rsid w:val="00625B9E"/>
    <w:rsid w:val="0063102E"/>
    <w:rsid w:val="00631654"/>
    <w:rsid w:val="00637BE5"/>
    <w:rsid w:val="00640347"/>
    <w:rsid w:val="0064219D"/>
    <w:rsid w:val="0064240C"/>
    <w:rsid w:val="00642655"/>
    <w:rsid w:val="006427E6"/>
    <w:rsid w:val="00642F61"/>
    <w:rsid w:val="00643191"/>
    <w:rsid w:val="00644F56"/>
    <w:rsid w:val="00646A3B"/>
    <w:rsid w:val="006500E1"/>
    <w:rsid w:val="00653152"/>
    <w:rsid w:val="00653722"/>
    <w:rsid w:val="00653D1C"/>
    <w:rsid w:val="00654617"/>
    <w:rsid w:val="0065463C"/>
    <w:rsid w:val="00655F0E"/>
    <w:rsid w:val="006606FF"/>
    <w:rsid w:val="006607B0"/>
    <w:rsid w:val="00663F4B"/>
    <w:rsid w:val="00664387"/>
    <w:rsid w:val="00664708"/>
    <w:rsid w:val="00665D0D"/>
    <w:rsid w:val="0066667C"/>
    <w:rsid w:val="0066722C"/>
    <w:rsid w:val="00670E99"/>
    <w:rsid w:val="00671963"/>
    <w:rsid w:val="00671E4A"/>
    <w:rsid w:val="00674695"/>
    <w:rsid w:val="00675A88"/>
    <w:rsid w:val="006772B6"/>
    <w:rsid w:val="0068111D"/>
    <w:rsid w:val="006813AD"/>
    <w:rsid w:val="006819C5"/>
    <w:rsid w:val="0068248E"/>
    <w:rsid w:val="00683712"/>
    <w:rsid w:val="00684D9E"/>
    <w:rsid w:val="00693B5D"/>
    <w:rsid w:val="006A1940"/>
    <w:rsid w:val="006A3065"/>
    <w:rsid w:val="006A6DF1"/>
    <w:rsid w:val="006A7B53"/>
    <w:rsid w:val="006A7CEA"/>
    <w:rsid w:val="006A7EC9"/>
    <w:rsid w:val="006B0DE1"/>
    <w:rsid w:val="006B1546"/>
    <w:rsid w:val="006B16EA"/>
    <w:rsid w:val="006B3601"/>
    <w:rsid w:val="006B3D97"/>
    <w:rsid w:val="006B7AAE"/>
    <w:rsid w:val="006C1D03"/>
    <w:rsid w:val="006C2754"/>
    <w:rsid w:val="006C2957"/>
    <w:rsid w:val="006C4265"/>
    <w:rsid w:val="006C4A67"/>
    <w:rsid w:val="006D0326"/>
    <w:rsid w:val="006D3808"/>
    <w:rsid w:val="006D4340"/>
    <w:rsid w:val="006D46A7"/>
    <w:rsid w:val="006D7326"/>
    <w:rsid w:val="006E0EA2"/>
    <w:rsid w:val="006E22C0"/>
    <w:rsid w:val="006E2B7B"/>
    <w:rsid w:val="006E695B"/>
    <w:rsid w:val="006F1292"/>
    <w:rsid w:val="006F40D3"/>
    <w:rsid w:val="006F576D"/>
    <w:rsid w:val="006F61F7"/>
    <w:rsid w:val="00700B27"/>
    <w:rsid w:val="007031A2"/>
    <w:rsid w:val="00712F2D"/>
    <w:rsid w:val="00715AF5"/>
    <w:rsid w:val="00716393"/>
    <w:rsid w:val="00716A59"/>
    <w:rsid w:val="00716BD7"/>
    <w:rsid w:val="007177D4"/>
    <w:rsid w:val="0072006E"/>
    <w:rsid w:val="0072060B"/>
    <w:rsid w:val="0072064E"/>
    <w:rsid w:val="0072177D"/>
    <w:rsid w:val="00727664"/>
    <w:rsid w:val="00727B3F"/>
    <w:rsid w:val="00731691"/>
    <w:rsid w:val="007324B1"/>
    <w:rsid w:val="00733D7A"/>
    <w:rsid w:val="00742E83"/>
    <w:rsid w:val="00743396"/>
    <w:rsid w:val="00745A5B"/>
    <w:rsid w:val="00747969"/>
    <w:rsid w:val="0075772A"/>
    <w:rsid w:val="00760022"/>
    <w:rsid w:val="00762B8B"/>
    <w:rsid w:val="00764A79"/>
    <w:rsid w:val="00765544"/>
    <w:rsid w:val="00766752"/>
    <w:rsid w:val="00770559"/>
    <w:rsid w:val="00772E1F"/>
    <w:rsid w:val="007756DD"/>
    <w:rsid w:val="00775EBF"/>
    <w:rsid w:val="00781398"/>
    <w:rsid w:val="00781C01"/>
    <w:rsid w:val="00785B9F"/>
    <w:rsid w:val="00786619"/>
    <w:rsid w:val="00786FCF"/>
    <w:rsid w:val="0078771D"/>
    <w:rsid w:val="0079383E"/>
    <w:rsid w:val="00794341"/>
    <w:rsid w:val="007A06E8"/>
    <w:rsid w:val="007A4255"/>
    <w:rsid w:val="007A4AF8"/>
    <w:rsid w:val="007A5CDB"/>
    <w:rsid w:val="007A5D4D"/>
    <w:rsid w:val="007A600D"/>
    <w:rsid w:val="007A60FB"/>
    <w:rsid w:val="007B571A"/>
    <w:rsid w:val="007B58D0"/>
    <w:rsid w:val="007B7CCE"/>
    <w:rsid w:val="007C3C0C"/>
    <w:rsid w:val="007C7E2E"/>
    <w:rsid w:val="007D0F53"/>
    <w:rsid w:val="007D1EA9"/>
    <w:rsid w:val="007D1F70"/>
    <w:rsid w:val="007D436A"/>
    <w:rsid w:val="007D4DBC"/>
    <w:rsid w:val="007D5BEC"/>
    <w:rsid w:val="007E0AAF"/>
    <w:rsid w:val="007E1394"/>
    <w:rsid w:val="007E451D"/>
    <w:rsid w:val="007E5A14"/>
    <w:rsid w:val="007E5C46"/>
    <w:rsid w:val="007E6D22"/>
    <w:rsid w:val="007F15B7"/>
    <w:rsid w:val="007F32C2"/>
    <w:rsid w:val="007F56B4"/>
    <w:rsid w:val="007F56C6"/>
    <w:rsid w:val="007F6E2C"/>
    <w:rsid w:val="00801EA0"/>
    <w:rsid w:val="00811EFE"/>
    <w:rsid w:val="00813C08"/>
    <w:rsid w:val="00814301"/>
    <w:rsid w:val="00816E83"/>
    <w:rsid w:val="00820BDA"/>
    <w:rsid w:val="00824934"/>
    <w:rsid w:val="008258A7"/>
    <w:rsid w:val="008329D0"/>
    <w:rsid w:val="00832A38"/>
    <w:rsid w:val="00834072"/>
    <w:rsid w:val="008362BB"/>
    <w:rsid w:val="00836342"/>
    <w:rsid w:val="0083709D"/>
    <w:rsid w:val="00844162"/>
    <w:rsid w:val="00844AED"/>
    <w:rsid w:val="00844CC1"/>
    <w:rsid w:val="008451B0"/>
    <w:rsid w:val="008457C9"/>
    <w:rsid w:val="0084662E"/>
    <w:rsid w:val="00846E87"/>
    <w:rsid w:val="00850510"/>
    <w:rsid w:val="008562C4"/>
    <w:rsid w:val="008613C6"/>
    <w:rsid w:val="00861424"/>
    <w:rsid w:val="008614E4"/>
    <w:rsid w:val="00864BA8"/>
    <w:rsid w:val="00865A01"/>
    <w:rsid w:val="00865DDD"/>
    <w:rsid w:val="00866130"/>
    <w:rsid w:val="00866E88"/>
    <w:rsid w:val="00873A59"/>
    <w:rsid w:val="008765F3"/>
    <w:rsid w:val="00880577"/>
    <w:rsid w:val="008806D5"/>
    <w:rsid w:val="0088090C"/>
    <w:rsid w:val="00885F81"/>
    <w:rsid w:val="00886B46"/>
    <w:rsid w:val="008926F0"/>
    <w:rsid w:val="008954F9"/>
    <w:rsid w:val="00897A60"/>
    <w:rsid w:val="008A0737"/>
    <w:rsid w:val="008A2287"/>
    <w:rsid w:val="008A42B6"/>
    <w:rsid w:val="008A7B39"/>
    <w:rsid w:val="008B01D5"/>
    <w:rsid w:val="008B3173"/>
    <w:rsid w:val="008B514A"/>
    <w:rsid w:val="008B602C"/>
    <w:rsid w:val="008C041E"/>
    <w:rsid w:val="008C124C"/>
    <w:rsid w:val="008C2245"/>
    <w:rsid w:val="008C3315"/>
    <w:rsid w:val="008C3ACE"/>
    <w:rsid w:val="008C697D"/>
    <w:rsid w:val="008C6C96"/>
    <w:rsid w:val="008C7013"/>
    <w:rsid w:val="008C71DA"/>
    <w:rsid w:val="008D0095"/>
    <w:rsid w:val="008D2641"/>
    <w:rsid w:val="008D2D84"/>
    <w:rsid w:val="008D2F82"/>
    <w:rsid w:val="008D3816"/>
    <w:rsid w:val="008D609D"/>
    <w:rsid w:val="008D74BC"/>
    <w:rsid w:val="008E0585"/>
    <w:rsid w:val="008F074A"/>
    <w:rsid w:val="008F6A7A"/>
    <w:rsid w:val="008F74C5"/>
    <w:rsid w:val="00900834"/>
    <w:rsid w:val="009009CE"/>
    <w:rsid w:val="009025F1"/>
    <w:rsid w:val="00903F16"/>
    <w:rsid w:val="009152DF"/>
    <w:rsid w:val="00916424"/>
    <w:rsid w:val="00922807"/>
    <w:rsid w:val="0092473F"/>
    <w:rsid w:val="00927150"/>
    <w:rsid w:val="0093177C"/>
    <w:rsid w:val="0093273D"/>
    <w:rsid w:val="009337DA"/>
    <w:rsid w:val="00935682"/>
    <w:rsid w:val="00935FD4"/>
    <w:rsid w:val="009410C1"/>
    <w:rsid w:val="009445C8"/>
    <w:rsid w:val="0094465B"/>
    <w:rsid w:val="0094501E"/>
    <w:rsid w:val="009516DF"/>
    <w:rsid w:val="00952539"/>
    <w:rsid w:val="00953B44"/>
    <w:rsid w:val="00954B40"/>
    <w:rsid w:val="0095794C"/>
    <w:rsid w:val="00957E48"/>
    <w:rsid w:val="00957ED1"/>
    <w:rsid w:val="00964DA1"/>
    <w:rsid w:val="0096516F"/>
    <w:rsid w:val="00965189"/>
    <w:rsid w:val="0096620F"/>
    <w:rsid w:val="00967247"/>
    <w:rsid w:val="00972D88"/>
    <w:rsid w:val="00972F4E"/>
    <w:rsid w:val="00973056"/>
    <w:rsid w:val="009741B9"/>
    <w:rsid w:val="009753D8"/>
    <w:rsid w:val="00977F44"/>
    <w:rsid w:val="00981749"/>
    <w:rsid w:val="0098666B"/>
    <w:rsid w:val="00986E95"/>
    <w:rsid w:val="00991CD0"/>
    <w:rsid w:val="00994FAE"/>
    <w:rsid w:val="009975A4"/>
    <w:rsid w:val="009A054B"/>
    <w:rsid w:val="009A26BB"/>
    <w:rsid w:val="009A2C16"/>
    <w:rsid w:val="009A4918"/>
    <w:rsid w:val="009A492F"/>
    <w:rsid w:val="009B0280"/>
    <w:rsid w:val="009B1575"/>
    <w:rsid w:val="009B33ED"/>
    <w:rsid w:val="009B4E3E"/>
    <w:rsid w:val="009C23D3"/>
    <w:rsid w:val="009C2612"/>
    <w:rsid w:val="009C3C6E"/>
    <w:rsid w:val="009C40DF"/>
    <w:rsid w:val="009C5697"/>
    <w:rsid w:val="009C7170"/>
    <w:rsid w:val="009C7C2C"/>
    <w:rsid w:val="009D1657"/>
    <w:rsid w:val="009D181F"/>
    <w:rsid w:val="009D1BC0"/>
    <w:rsid w:val="009D42F6"/>
    <w:rsid w:val="009D4AC3"/>
    <w:rsid w:val="009E0261"/>
    <w:rsid w:val="009E0AA8"/>
    <w:rsid w:val="009E18BC"/>
    <w:rsid w:val="009E1A42"/>
    <w:rsid w:val="009E3E22"/>
    <w:rsid w:val="009E4726"/>
    <w:rsid w:val="009E4734"/>
    <w:rsid w:val="009E6A88"/>
    <w:rsid w:val="009E6B5D"/>
    <w:rsid w:val="009E7750"/>
    <w:rsid w:val="009E7FEF"/>
    <w:rsid w:val="009F0CD8"/>
    <w:rsid w:val="009F2E65"/>
    <w:rsid w:val="009F36D2"/>
    <w:rsid w:val="009F4554"/>
    <w:rsid w:val="009F4D0E"/>
    <w:rsid w:val="009F56BB"/>
    <w:rsid w:val="009F6A9E"/>
    <w:rsid w:val="009F6B67"/>
    <w:rsid w:val="00A0034D"/>
    <w:rsid w:val="00A0693E"/>
    <w:rsid w:val="00A1041B"/>
    <w:rsid w:val="00A158B4"/>
    <w:rsid w:val="00A168CF"/>
    <w:rsid w:val="00A17B63"/>
    <w:rsid w:val="00A20269"/>
    <w:rsid w:val="00A25698"/>
    <w:rsid w:val="00A25C9C"/>
    <w:rsid w:val="00A264A8"/>
    <w:rsid w:val="00A27743"/>
    <w:rsid w:val="00A30BA6"/>
    <w:rsid w:val="00A31389"/>
    <w:rsid w:val="00A3277B"/>
    <w:rsid w:val="00A33D7E"/>
    <w:rsid w:val="00A34F60"/>
    <w:rsid w:val="00A354A5"/>
    <w:rsid w:val="00A35AA8"/>
    <w:rsid w:val="00A4069E"/>
    <w:rsid w:val="00A40B17"/>
    <w:rsid w:val="00A412E7"/>
    <w:rsid w:val="00A42149"/>
    <w:rsid w:val="00A45A2D"/>
    <w:rsid w:val="00A46953"/>
    <w:rsid w:val="00A515C9"/>
    <w:rsid w:val="00A52EA1"/>
    <w:rsid w:val="00A538D2"/>
    <w:rsid w:val="00A541DC"/>
    <w:rsid w:val="00A55325"/>
    <w:rsid w:val="00A5771E"/>
    <w:rsid w:val="00A57CBE"/>
    <w:rsid w:val="00A6115C"/>
    <w:rsid w:val="00A66945"/>
    <w:rsid w:val="00A6783E"/>
    <w:rsid w:val="00A71DEB"/>
    <w:rsid w:val="00A72DF9"/>
    <w:rsid w:val="00A72E0D"/>
    <w:rsid w:val="00A76F4A"/>
    <w:rsid w:val="00A77AF6"/>
    <w:rsid w:val="00A81BD0"/>
    <w:rsid w:val="00A84856"/>
    <w:rsid w:val="00A87C9A"/>
    <w:rsid w:val="00A906E0"/>
    <w:rsid w:val="00A90BCC"/>
    <w:rsid w:val="00A91963"/>
    <w:rsid w:val="00A92728"/>
    <w:rsid w:val="00A92BC0"/>
    <w:rsid w:val="00A93CC0"/>
    <w:rsid w:val="00A96839"/>
    <w:rsid w:val="00A97239"/>
    <w:rsid w:val="00A97400"/>
    <w:rsid w:val="00AA086F"/>
    <w:rsid w:val="00AA244B"/>
    <w:rsid w:val="00AA7865"/>
    <w:rsid w:val="00AB080D"/>
    <w:rsid w:val="00AB082A"/>
    <w:rsid w:val="00AB2090"/>
    <w:rsid w:val="00AB379D"/>
    <w:rsid w:val="00AB4DF6"/>
    <w:rsid w:val="00AB60E6"/>
    <w:rsid w:val="00AB6CC7"/>
    <w:rsid w:val="00AB74E2"/>
    <w:rsid w:val="00AB7A7C"/>
    <w:rsid w:val="00AC04F0"/>
    <w:rsid w:val="00AC120E"/>
    <w:rsid w:val="00AC260C"/>
    <w:rsid w:val="00AC2C4B"/>
    <w:rsid w:val="00AC3366"/>
    <w:rsid w:val="00AC35C5"/>
    <w:rsid w:val="00AC4D04"/>
    <w:rsid w:val="00AC727C"/>
    <w:rsid w:val="00AD09C6"/>
    <w:rsid w:val="00AD15CA"/>
    <w:rsid w:val="00AD1776"/>
    <w:rsid w:val="00AD3EBD"/>
    <w:rsid w:val="00AD55DA"/>
    <w:rsid w:val="00AE2D8E"/>
    <w:rsid w:val="00AE338C"/>
    <w:rsid w:val="00AE455B"/>
    <w:rsid w:val="00AE49E0"/>
    <w:rsid w:val="00AF15DF"/>
    <w:rsid w:val="00AF7797"/>
    <w:rsid w:val="00AF7F29"/>
    <w:rsid w:val="00B012B2"/>
    <w:rsid w:val="00B04252"/>
    <w:rsid w:val="00B05BFD"/>
    <w:rsid w:val="00B06B15"/>
    <w:rsid w:val="00B1336E"/>
    <w:rsid w:val="00B143AE"/>
    <w:rsid w:val="00B154B8"/>
    <w:rsid w:val="00B2034D"/>
    <w:rsid w:val="00B25BCC"/>
    <w:rsid w:val="00B26E6A"/>
    <w:rsid w:val="00B30F69"/>
    <w:rsid w:val="00B3231F"/>
    <w:rsid w:val="00B34632"/>
    <w:rsid w:val="00B36B53"/>
    <w:rsid w:val="00B36DE8"/>
    <w:rsid w:val="00B41127"/>
    <w:rsid w:val="00B41DB8"/>
    <w:rsid w:val="00B421F0"/>
    <w:rsid w:val="00B4239F"/>
    <w:rsid w:val="00B4298C"/>
    <w:rsid w:val="00B437B1"/>
    <w:rsid w:val="00B46EAA"/>
    <w:rsid w:val="00B50060"/>
    <w:rsid w:val="00B55404"/>
    <w:rsid w:val="00B563DF"/>
    <w:rsid w:val="00B572E1"/>
    <w:rsid w:val="00B6002C"/>
    <w:rsid w:val="00B60E0C"/>
    <w:rsid w:val="00B63430"/>
    <w:rsid w:val="00B6343A"/>
    <w:rsid w:val="00B642FD"/>
    <w:rsid w:val="00B7097D"/>
    <w:rsid w:val="00B729F0"/>
    <w:rsid w:val="00B735E5"/>
    <w:rsid w:val="00B75936"/>
    <w:rsid w:val="00B75E96"/>
    <w:rsid w:val="00B7788C"/>
    <w:rsid w:val="00B77FAA"/>
    <w:rsid w:val="00B80BAF"/>
    <w:rsid w:val="00B828A9"/>
    <w:rsid w:val="00B82BBA"/>
    <w:rsid w:val="00B85F72"/>
    <w:rsid w:val="00B86DF5"/>
    <w:rsid w:val="00B906A7"/>
    <w:rsid w:val="00B90FA8"/>
    <w:rsid w:val="00B9490F"/>
    <w:rsid w:val="00B96AB5"/>
    <w:rsid w:val="00BA4031"/>
    <w:rsid w:val="00BB17F0"/>
    <w:rsid w:val="00BB242A"/>
    <w:rsid w:val="00BB5F6D"/>
    <w:rsid w:val="00BC3A2F"/>
    <w:rsid w:val="00BD27FC"/>
    <w:rsid w:val="00BD287E"/>
    <w:rsid w:val="00BD454B"/>
    <w:rsid w:val="00BD5C85"/>
    <w:rsid w:val="00BD72ED"/>
    <w:rsid w:val="00BD73A7"/>
    <w:rsid w:val="00BD7631"/>
    <w:rsid w:val="00BE0A4B"/>
    <w:rsid w:val="00BE0FF9"/>
    <w:rsid w:val="00BE2AEE"/>
    <w:rsid w:val="00BE3A78"/>
    <w:rsid w:val="00BE76A2"/>
    <w:rsid w:val="00BE784E"/>
    <w:rsid w:val="00BF2737"/>
    <w:rsid w:val="00BF5023"/>
    <w:rsid w:val="00BF55A7"/>
    <w:rsid w:val="00BF76EE"/>
    <w:rsid w:val="00BF7BE8"/>
    <w:rsid w:val="00C07C14"/>
    <w:rsid w:val="00C11240"/>
    <w:rsid w:val="00C132B2"/>
    <w:rsid w:val="00C14497"/>
    <w:rsid w:val="00C153A7"/>
    <w:rsid w:val="00C16D46"/>
    <w:rsid w:val="00C23B25"/>
    <w:rsid w:val="00C23E27"/>
    <w:rsid w:val="00C25198"/>
    <w:rsid w:val="00C26261"/>
    <w:rsid w:val="00C273B1"/>
    <w:rsid w:val="00C308D5"/>
    <w:rsid w:val="00C34650"/>
    <w:rsid w:val="00C42963"/>
    <w:rsid w:val="00C42DD7"/>
    <w:rsid w:val="00C46C89"/>
    <w:rsid w:val="00C52D7F"/>
    <w:rsid w:val="00C534B8"/>
    <w:rsid w:val="00C53847"/>
    <w:rsid w:val="00C543B2"/>
    <w:rsid w:val="00C5507D"/>
    <w:rsid w:val="00C55331"/>
    <w:rsid w:val="00C57960"/>
    <w:rsid w:val="00C60938"/>
    <w:rsid w:val="00C61E1D"/>
    <w:rsid w:val="00C62419"/>
    <w:rsid w:val="00C624D4"/>
    <w:rsid w:val="00C65B0F"/>
    <w:rsid w:val="00C66242"/>
    <w:rsid w:val="00C70163"/>
    <w:rsid w:val="00C71820"/>
    <w:rsid w:val="00C725EB"/>
    <w:rsid w:val="00C74AA8"/>
    <w:rsid w:val="00C7593E"/>
    <w:rsid w:val="00C81DCB"/>
    <w:rsid w:val="00C83A29"/>
    <w:rsid w:val="00C84481"/>
    <w:rsid w:val="00C869AB"/>
    <w:rsid w:val="00C90309"/>
    <w:rsid w:val="00C911AF"/>
    <w:rsid w:val="00C915E4"/>
    <w:rsid w:val="00C92E95"/>
    <w:rsid w:val="00C92FDE"/>
    <w:rsid w:val="00C960EC"/>
    <w:rsid w:val="00C97D03"/>
    <w:rsid w:val="00CA5D38"/>
    <w:rsid w:val="00CA6DDD"/>
    <w:rsid w:val="00CA6F2C"/>
    <w:rsid w:val="00CB194B"/>
    <w:rsid w:val="00CB2FBE"/>
    <w:rsid w:val="00CB66AD"/>
    <w:rsid w:val="00CC1973"/>
    <w:rsid w:val="00CC25F9"/>
    <w:rsid w:val="00CC603C"/>
    <w:rsid w:val="00CD0AAF"/>
    <w:rsid w:val="00CD28B0"/>
    <w:rsid w:val="00CD3751"/>
    <w:rsid w:val="00CD4463"/>
    <w:rsid w:val="00CD6212"/>
    <w:rsid w:val="00CD7981"/>
    <w:rsid w:val="00CE0841"/>
    <w:rsid w:val="00CE2008"/>
    <w:rsid w:val="00CE3920"/>
    <w:rsid w:val="00CE5F8C"/>
    <w:rsid w:val="00CE78EA"/>
    <w:rsid w:val="00CF0673"/>
    <w:rsid w:val="00CF0A39"/>
    <w:rsid w:val="00CF1625"/>
    <w:rsid w:val="00CF3518"/>
    <w:rsid w:val="00CF5A11"/>
    <w:rsid w:val="00CF699C"/>
    <w:rsid w:val="00D00AEE"/>
    <w:rsid w:val="00D0111C"/>
    <w:rsid w:val="00D014EA"/>
    <w:rsid w:val="00D01DE1"/>
    <w:rsid w:val="00D04294"/>
    <w:rsid w:val="00D06ECD"/>
    <w:rsid w:val="00D07CE9"/>
    <w:rsid w:val="00D101CE"/>
    <w:rsid w:val="00D10F9F"/>
    <w:rsid w:val="00D11BF8"/>
    <w:rsid w:val="00D13447"/>
    <w:rsid w:val="00D15AA9"/>
    <w:rsid w:val="00D22B82"/>
    <w:rsid w:val="00D25B1C"/>
    <w:rsid w:val="00D25F77"/>
    <w:rsid w:val="00D30A32"/>
    <w:rsid w:val="00D30D85"/>
    <w:rsid w:val="00D33335"/>
    <w:rsid w:val="00D345B9"/>
    <w:rsid w:val="00D366EC"/>
    <w:rsid w:val="00D36EE7"/>
    <w:rsid w:val="00D374EB"/>
    <w:rsid w:val="00D37D4B"/>
    <w:rsid w:val="00D4168D"/>
    <w:rsid w:val="00D42CE9"/>
    <w:rsid w:val="00D44569"/>
    <w:rsid w:val="00D47C48"/>
    <w:rsid w:val="00D51E36"/>
    <w:rsid w:val="00D52C6F"/>
    <w:rsid w:val="00D55915"/>
    <w:rsid w:val="00D55E24"/>
    <w:rsid w:val="00D56038"/>
    <w:rsid w:val="00D61A06"/>
    <w:rsid w:val="00D61CB2"/>
    <w:rsid w:val="00D6208C"/>
    <w:rsid w:val="00D62298"/>
    <w:rsid w:val="00D631F3"/>
    <w:rsid w:val="00D63D22"/>
    <w:rsid w:val="00D63D5B"/>
    <w:rsid w:val="00D645B8"/>
    <w:rsid w:val="00D66ACF"/>
    <w:rsid w:val="00D71BD1"/>
    <w:rsid w:val="00D845E1"/>
    <w:rsid w:val="00D85D8E"/>
    <w:rsid w:val="00D85EDB"/>
    <w:rsid w:val="00D864A3"/>
    <w:rsid w:val="00D86757"/>
    <w:rsid w:val="00D90761"/>
    <w:rsid w:val="00D925F7"/>
    <w:rsid w:val="00D96E77"/>
    <w:rsid w:val="00DA11BA"/>
    <w:rsid w:val="00DA1B8A"/>
    <w:rsid w:val="00DA2EF6"/>
    <w:rsid w:val="00DB15E4"/>
    <w:rsid w:val="00DB1957"/>
    <w:rsid w:val="00DB2BDD"/>
    <w:rsid w:val="00DB4DAD"/>
    <w:rsid w:val="00DB57A4"/>
    <w:rsid w:val="00DB6932"/>
    <w:rsid w:val="00DB6A67"/>
    <w:rsid w:val="00DC1563"/>
    <w:rsid w:val="00DC47C0"/>
    <w:rsid w:val="00DC50E3"/>
    <w:rsid w:val="00DC5BAD"/>
    <w:rsid w:val="00DC5E09"/>
    <w:rsid w:val="00DD188F"/>
    <w:rsid w:val="00DD3149"/>
    <w:rsid w:val="00DE5B32"/>
    <w:rsid w:val="00DE7D74"/>
    <w:rsid w:val="00DF0AB2"/>
    <w:rsid w:val="00DF35AA"/>
    <w:rsid w:val="00DF4CD2"/>
    <w:rsid w:val="00DF5128"/>
    <w:rsid w:val="00DF525F"/>
    <w:rsid w:val="00DF5846"/>
    <w:rsid w:val="00DF76A3"/>
    <w:rsid w:val="00E01C55"/>
    <w:rsid w:val="00E01D0A"/>
    <w:rsid w:val="00E06593"/>
    <w:rsid w:val="00E06A82"/>
    <w:rsid w:val="00E10028"/>
    <w:rsid w:val="00E11BE5"/>
    <w:rsid w:val="00E12161"/>
    <w:rsid w:val="00E13C06"/>
    <w:rsid w:val="00E14CFA"/>
    <w:rsid w:val="00E16B8C"/>
    <w:rsid w:val="00E17A6C"/>
    <w:rsid w:val="00E206D8"/>
    <w:rsid w:val="00E20BE8"/>
    <w:rsid w:val="00E21FBC"/>
    <w:rsid w:val="00E245F5"/>
    <w:rsid w:val="00E24CF6"/>
    <w:rsid w:val="00E24E9F"/>
    <w:rsid w:val="00E3227C"/>
    <w:rsid w:val="00E329D0"/>
    <w:rsid w:val="00E342AE"/>
    <w:rsid w:val="00E34672"/>
    <w:rsid w:val="00E34C19"/>
    <w:rsid w:val="00E351D3"/>
    <w:rsid w:val="00E35815"/>
    <w:rsid w:val="00E367A8"/>
    <w:rsid w:val="00E36A53"/>
    <w:rsid w:val="00E37D53"/>
    <w:rsid w:val="00E45D87"/>
    <w:rsid w:val="00E46077"/>
    <w:rsid w:val="00E46602"/>
    <w:rsid w:val="00E4699B"/>
    <w:rsid w:val="00E472C2"/>
    <w:rsid w:val="00E47A49"/>
    <w:rsid w:val="00E52F8B"/>
    <w:rsid w:val="00E53E31"/>
    <w:rsid w:val="00E56F21"/>
    <w:rsid w:val="00E615C8"/>
    <w:rsid w:val="00E64DC6"/>
    <w:rsid w:val="00E663ED"/>
    <w:rsid w:val="00E67547"/>
    <w:rsid w:val="00E70AF6"/>
    <w:rsid w:val="00E72D85"/>
    <w:rsid w:val="00E74142"/>
    <w:rsid w:val="00E74889"/>
    <w:rsid w:val="00E7626F"/>
    <w:rsid w:val="00E769A0"/>
    <w:rsid w:val="00E769CF"/>
    <w:rsid w:val="00E76BE1"/>
    <w:rsid w:val="00E83263"/>
    <w:rsid w:val="00E92DF1"/>
    <w:rsid w:val="00E9405C"/>
    <w:rsid w:val="00E94F61"/>
    <w:rsid w:val="00EA0B48"/>
    <w:rsid w:val="00EA2A84"/>
    <w:rsid w:val="00EB3927"/>
    <w:rsid w:val="00EC0C58"/>
    <w:rsid w:val="00EC30B3"/>
    <w:rsid w:val="00EC4748"/>
    <w:rsid w:val="00EC7D67"/>
    <w:rsid w:val="00ED14C5"/>
    <w:rsid w:val="00ED4B65"/>
    <w:rsid w:val="00ED5897"/>
    <w:rsid w:val="00ED5DED"/>
    <w:rsid w:val="00ED725F"/>
    <w:rsid w:val="00EE26FC"/>
    <w:rsid w:val="00EE3742"/>
    <w:rsid w:val="00EE3914"/>
    <w:rsid w:val="00EE472A"/>
    <w:rsid w:val="00EE557F"/>
    <w:rsid w:val="00EE60C3"/>
    <w:rsid w:val="00EE68E1"/>
    <w:rsid w:val="00EE6BF7"/>
    <w:rsid w:val="00EE7DA4"/>
    <w:rsid w:val="00EF0EB6"/>
    <w:rsid w:val="00EF1F90"/>
    <w:rsid w:val="00EF7D68"/>
    <w:rsid w:val="00F0184B"/>
    <w:rsid w:val="00F0491D"/>
    <w:rsid w:val="00F06FA9"/>
    <w:rsid w:val="00F111EF"/>
    <w:rsid w:val="00F11A39"/>
    <w:rsid w:val="00F13030"/>
    <w:rsid w:val="00F1651D"/>
    <w:rsid w:val="00F20172"/>
    <w:rsid w:val="00F22A33"/>
    <w:rsid w:val="00F26438"/>
    <w:rsid w:val="00F30DE8"/>
    <w:rsid w:val="00F313DB"/>
    <w:rsid w:val="00F36E79"/>
    <w:rsid w:val="00F37ACD"/>
    <w:rsid w:val="00F45811"/>
    <w:rsid w:val="00F4729A"/>
    <w:rsid w:val="00F50AD6"/>
    <w:rsid w:val="00F50DED"/>
    <w:rsid w:val="00F5303F"/>
    <w:rsid w:val="00F53F3C"/>
    <w:rsid w:val="00F5592E"/>
    <w:rsid w:val="00F57CDC"/>
    <w:rsid w:val="00F63026"/>
    <w:rsid w:val="00F65334"/>
    <w:rsid w:val="00F654FD"/>
    <w:rsid w:val="00F65DA9"/>
    <w:rsid w:val="00F66B5B"/>
    <w:rsid w:val="00F70485"/>
    <w:rsid w:val="00F72122"/>
    <w:rsid w:val="00F75AEF"/>
    <w:rsid w:val="00F77D81"/>
    <w:rsid w:val="00F81CBA"/>
    <w:rsid w:val="00F81E7F"/>
    <w:rsid w:val="00F8764D"/>
    <w:rsid w:val="00F90268"/>
    <w:rsid w:val="00F92EFC"/>
    <w:rsid w:val="00F93436"/>
    <w:rsid w:val="00F954CA"/>
    <w:rsid w:val="00F95C78"/>
    <w:rsid w:val="00FA2723"/>
    <w:rsid w:val="00FA2FC9"/>
    <w:rsid w:val="00FA4796"/>
    <w:rsid w:val="00FA52B4"/>
    <w:rsid w:val="00FA5E57"/>
    <w:rsid w:val="00FA795C"/>
    <w:rsid w:val="00FB11EC"/>
    <w:rsid w:val="00FB49EF"/>
    <w:rsid w:val="00FB6657"/>
    <w:rsid w:val="00FB6D17"/>
    <w:rsid w:val="00FB7D2C"/>
    <w:rsid w:val="00FC1066"/>
    <w:rsid w:val="00FC1443"/>
    <w:rsid w:val="00FC1688"/>
    <w:rsid w:val="00FC3439"/>
    <w:rsid w:val="00FC39D3"/>
    <w:rsid w:val="00FC5391"/>
    <w:rsid w:val="00FC6770"/>
    <w:rsid w:val="00FD01ED"/>
    <w:rsid w:val="00FD023C"/>
    <w:rsid w:val="00FD15A8"/>
    <w:rsid w:val="00FD2949"/>
    <w:rsid w:val="00FD2B9B"/>
    <w:rsid w:val="00FD42B0"/>
    <w:rsid w:val="00FE1190"/>
    <w:rsid w:val="00FE2B00"/>
    <w:rsid w:val="00FE37BB"/>
    <w:rsid w:val="00FE3AAD"/>
    <w:rsid w:val="00FF046F"/>
    <w:rsid w:val="00FF110E"/>
    <w:rsid w:val="00FF1C3F"/>
    <w:rsid w:val="00FF42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05B36206"/>
  <w15:docId w15:val="{FA358EA6-AF60-48E2-B3F6-E7A728D57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3439"/>
    <w:pPr>
      <w:bidi/>
    </w:pPr>
    <w:rPr>
      <w:lang w:bidi="ar-SA"/>
    </w:rPr>
  </w:style>
  <w:style w:type="paragraph" w:styleId="Heading1">
    <w:name w:val="heading 1"/>
    <w:basedOn w:val="Normal"/>
    <w:next w:val="Normal"/>
    <w:link w:val="Heading1Char"/>
    <w:qFormat/>
    <w:rsid w:val="002A4EE2"/>
    <w:pPr>
      <w:keepNext/>
      <w:numPr>
        <w:numId w:val="15"/>
      </w:numPr>
      <w:jc w:val="center"/>
      <w:outlineLvl w:val="0"/>
    </w:pPr>
    <w:rPr>
      <w:rFonts w:cs="Koodak"/>
      <w:b/>
      <w:sz w:val="24"/>
      <w:szCs w:val="28"/>
    </w:rPr>
  </w:style>
  <w:style w:type="paragraph" w:styleId="Heading2">
    <w:name w:val="heading 2"/>
    <w:basedOn w:val="Normal"/>
    <w:next w:val="Normal"/>
    <w:qFormat/>
    <w:rsid w:val="00BF5023"/>
    <w:pPr>
      <w:keepNext/>
      <w:numPr>
        <w:ilvl w:val="1"/>
        <w:numId w:val="15"/>
      </w:numPr>
      <w:spacing w:before="240" w:line="360" w:lineRule="auto"/>
      <w:outlineLvl w:val="1"/>
    </w:pPr>
    <w:rPr>
      <w:rFonts w:cs="Koodak"/>
      <w:szCs w:val="28"/>
    </w:rPr>
  </w:style>
  <w:style w:type="paragraph" w:styleId="Heading3">
    <w:name w:val="heading 3"/>
    <w:basedOn w:val="Normal"/>
    <w:next w:val="Normal"/>
    <w:qFormat/>
    <w:rsid w:val="00BF5023"/>
    <w:pPr>
      <w:keepNext/>
      <w:numPr>
        <w:ilvl w:val="2"/>
        <w:numId w:val="15"/>
      </w:numPr>
      <w:jc w:val="center"/>
      <w:outlineLvl w:val="2"/>
    </w:pPr>
    <w:rPr>
      <w:rFonts w:cs="Koodak"/>
      <w:szCs w:val="32"/>
    </w:rPr>
  </w:style>
  <w:style w:type="paragraph" w:styleId="Heading4">
    <w:name w:val="heading 4"/>
    <w:basedOn w:val="Normal"/>
    <w:next w:val="Normal"/>
    <w:qFormat/>
    <w:rsid w:val="00BF5023"/>
    <w:pPr>
      <w:keepNext/>
      <w:numPr>
        <w:ilvl w:val="3"/>
        <w:numId w:val="15"/>
      </w:numPr>
      <w:ind w:right="-57"/>
      <w:jc w:val="center"/>
      <w:outlineLvl w:val="3"/>
    </w:pPr>
    <w:rPr>
      <w:rFonts w:cs="Koodak"/>
      <w:szCs w:val="28"/>
    </w:rPr>
  </w:style>
  <w:style w:type="paragraph" w:styleId="Heading5">
    <w:name w:val="heading 5"/>
    <w:basedOn w:val="Normal"/>
    <w:next w:val="Normal"/>
    <w:qFormat/>
    <w:rsid w:val="00BF5023"/>
    <w:pPr>
      <w:keepNext/>
      <w:numPr>
        <w:ilvl w:val="4"/>
        <w:numId w:val="15"/>
      </w:numPr>
      <w:jc w:val="center"/>
      <w:outlineLvl w:val="4"/>
    </w:pPr>
    <w:rPr>
      <w:rFonts w:cs="Koodak"/>
      <w:szCs w:val="28"/>
    </w:rPr>
  </w:style>
  <w:style w:type="paragraph" w:styleId="Heading6">
    <w:name w:val="heading 6"/>
    <w:basedOn w:val="Normal"/>
    <w:next w:val="Normal"/>
    <w:qFormat/>
    <w:rsid w:val="00BF5023"/>
    <w:pPr>
      <w:keepNext/>
      <w:numPr>
        <w:ilvl w:val="5"/>
        <w:numId w:val="15"/>
      </w:numPr>
      <w:jc w:val="lowKashida"/>
      <w:outlineLvl w:val="5"/>
    </w:pPr>
    <w:rPr>
      <w:rFonts w:cs="Koodak"/>
      <w:sz w:val="16"/>
      <w:szCs w:val="28"/>
    </w:rPr>
  </w:style>
  <w:style w:type="paragraph" w:styleId="Heading7">
    <w:name w:val="heading 7"/>
    <w:basedOn w:val="Normal"/>
    <w:next w:val="Normal"/>
    <w:qFormat/>
    <w:rsid w:val="00BF5023"/>
    <w:pPr>
      <w:keepNext/>
      <w:numPr>
        <w:ilvl w:val="6"/>
        <w:numId w:val="15"/>
      </w:numPr>
      <w:jc w:val="lowKashida"/>
      <w:outlineLvl w:val="6"/>
    </w:pPr>
    <w:rPr>
      <w:rFonts w:cs="Koodak"/>
      <w:sz w:val="24"/>
      <w:szCs w:val="28"/>
    </w:rPr>
  </w:style>
  <w:style w:type="paragraph" w:styleId="Heading8">
    <w:name w:val="heading 8"/>
    <w:basedOn w:val="Normal"/>
    <w:next w:val="Normal"/>
    <w:qFormat/>
    <w:rsid w:val="00BF5023"/>
    <w:pPr>
      <w:keepNext/>
      <w:numPr>
        <w:ilvl w:val="7"/>
        <w:numId w:val="15"/>
      </w:numPr>
      <w:jc w:val="center"/>
      <w:outlineLvl w:val="7"/>
    </w:pPr>
    <w:rPr>
      <w:rFonts w:cs="Koodak"/>
      <w:sz w:val="24"/>
      <w:szCs w:val="30"/>
    </w:rPr>
  </w:style>
  <w:style w:type="paragraph" w:styleId="Heading9">
    <w:name w:val="heading 9"/>
    <w:basedOn w:val="Normal"/>
    <w:next w:val="Normal"/>
    <w:qFormat/>
    <w:rsid w:val="00BF5023"/>
    <w:pPr>
      <w:keepNext/>
      <w:numPr>
        <w:ilvl w:val="8"/>
        <w:numId w:val="15"/>
      </w:numPr>
      <w:ind w:right="-57"/>
      <w:jc w:val="center"/>
      <w:outlineLvl w:val="8"/>
    </w:pPr>
    <w:rPr>
      <w:rFonts w:cs="Koodak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F5023"/>
    <w:rPr>
      <w:rFonts w:cs="Koodak"/>
      <w:szCs w:val="28"/>
    </w:rPr>
  </w:style>
  <w:style w:type="paragraph" w:styleId="Title">
    <w:name w:val="Title"/>
    <w:basedOn w:val="Normal"/>
    <w:qFormat/>
    <w:rsid w:val="00BF5023"/>
    <w:pPr>
      <w:jc w:val="center"/>
    </w:pPr>
    <w:rPr>
      <w:rFonts w:cs="Koodak"/>
      <w:sz w:val="24"/>
      <w:szCs w:val="28"/>
    </w:rPr>
  </w:style>
  <w:style w:type="paragraph" w:styleId="Header">
    <w:name w:val="header"/>
    <w:basedOn w:val="Normal"/>
    <w:link w:val="HeaderChar"/>
    <w:uiPriority w:val="99"/>
    <w:rsid w:val="00BF5023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F5023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link w:val="BodyText2Char"/>
    <w:rsid w:val="00BF5023"/>
    <w:pPr>
      <w:jc w:val="lowKashida"/>
    </w:pPr>
    <w:rPr>
      <w:rFonts w:cs="Koodak"/>
      <w:szCs w:val="28"/>
    </w:rPr>
  </w:style>
  <w:style w:type="paragraph" w:styleId="BlockText">
    <w:name w:val="Block Text"/>
    <w:basedOn w:val="Normal"/>
    <w:rsid w:val="00BF5023"/>
    <w:pPr>
      <w:ind w:left="282"/>
      <w:jc w:val="lowKashida"/>
    </w:pPr>
    <w:rPr>
      <w:rFonts w:cs="Koodak"/>
      <w:sz w:val="24"/>
      <w:szCs w:val="28"/>
    </w:rPr>
  </w:style>
  <w:style w:type="paragraph" w:styleId="BodyText3">
    <w:name w:val="Body Text 3"/>
    <w:basedOn w:val="Normal"/>
    <w:rsid w:val="00BF5023"/>
    <w:pPr>
      <w:jc w:val="lowKashida"/>
    </w:pPr>
    <w:rPr>
      <w:rFonts w:cs="Lotus"/>
      <w:sz w:val="32"/>
      <w:szCs w:val="28"/>
    </w:rPr>
  </w:style>
  <w:style w:type="paragraph" w:styleId="Subtitle">
    <w:name w:val="Subtitle"/>
    <w:basedOn w:val="Normal"/>
    <w:link w:val="SubtitleChar"/>
    <w:qFormat/>
    <w:rsid w:val="009F6B67"/>
    <w:pPr>
      <w:jc w:val="center"/>
    </w:pPr>
    <w:rPr>
      <w:rFonts w:cs="Zar"/>
      <w:b/>
      <w:bCs/>
      <w:noProof/>
      <w:sz w:val="84"/>
      <w:szCs w:val="64"/>
    </w:rPr>
  </w:style>
  <w:style w:type="character" w:customStyle="1" w:styleId="Heading1Char">
    <w:name w:val="Heading 1 Char"/>
    <w:basedOn w:val="DefaultParagraphFont"/>
    <w:link w:val="Heading1"/>
    <w:rsid w:val="002A4EE2"/>
    <w:rPr>
      <w:rFonts w:cs="Koodak"/>
      <w:b/>
      <w:sz w:val="24"/>
      <w:szCs w:val="28"/>
      <w:lang w:bidi="ar-SA"/>
    </w:rPr>
  </w:style>
  <w:style w:type="table" w:styleId="TableGrid">
    <w:name w:val="Table Grid"/>
    <w:basedOn w:val="TableNormal"/>
    <w:rsid w:val="0075772A"/>
    <w:pPr>
      <w:bidi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C4949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387B1F"/>
  </w:style>
  <w:style w:type="character" w:customStyle="1" w:styleId="FooterChar">
    <w:name w:val="Footer Char"/>
    <w:basedOn w:val="DefaultParagraphFont"/>
    <w:link w:val="Footer"/>
    <w:uiPriority w:val="99"/>
    <w:rsid w:val="004A7CD9"/>
    <w:rPr>
      <w:lang w:bidi="ar-SA"/>
    </w:rPr>
  </w:style>
  <w:style w:type="character" w:customStyle="1" w:styleId="BodyText2Char">
    <w:name w:val="Body Text 2 Char"/>
    <w:basedOn w:val="DefaultParagraphFont"/>
    <w:link w:val="BodyText2"/>
    <w:rsid w:val="00644F56"/>
    <w:rPr>
      <w:rFonts w:cs="Koodak"/>
      <w:szCs w:val="28"/>
      <w:lang w:bidi="ar-SA"/>
    </w:rPr>
  </w:style>
  <w:style w:type="character" w:customStyle="1" w:styleId="shorttext">
    <w:name w:val="short_text"/>
    <w:rsid w:val="003C0113"/>
  </w:style>
  <w:style w:type="character" w:customStyle="1" w:styleId="hps">
    <w:name w:val="hps"/>
    <w:rsid w:val="003C0113"/>
  </w:style>
  <w:style w:type="paragraph" w:styleId="BodyTextIndent">
    <w:name w:val="Body Text Indent"/>
    <w:basedOn w:val="Normal"/>
    <w:link w:val="BodyTextIndentChar"/>
    <w:rsid w:val="00B1336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B1336E"/>
    <w:rPr>
      <w:lang w:bidi="ar-SA"/>
    </w:rPr>
  </w:style>
  <w:style w:type="paragraph" w:styleId="NoSpacing">
    <w:name w:val="No Spacing"/>
    <w:link w:val="NoSpacingChar"/>
    <w:uiPriority w:val="1"/>
    <w:qFormat/>
    <w:rsid w:val="0018751C"/>
    <w:rPr>
      <w:rFonts w:asciiTheme="minorHAnsi" w:eastAsiaTheme="minorHAnsi" w:hAnsiTheme="minorHAnsi" w:cstheme="minorBidi"/>
      <w:sz w:val="22"/>
      <w:szCs w:val="22"/>
      <w:lang w:bidi="ar-SA"/>
    </w:rPr>
  </w:style>
  <w:style w:type="paragraph" w:styleId="ListParagraph">
    <w:name w:val="List Paragraph"/>
    <w:basedOn w:val="Normal"/>
    <w:uiPriority w:val="34"/>
    <w:qFormat/>
    <w:rsid w:val="001A1EB7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1A1EB7"/>
  </w:style>
  <w:style w:type="character" w:customStyle="1" w:styleId="tr-align-text">
    <w:name w:val="tr-align-text"/>
    <w:basedOn w:val="DefaultParagraphFont"/>
    <w:rsid w:val="001A1EB7"/>
  </w:style>
  <w:style w:type="character" w:customStyle="1" w:styleId="phrase-token">
    <w:name w:val="phrase-token"/>
    <w:basedOn w:val="DefaultParagraphFont"/>
    <w:rsid w:val="000F687F"/>
  </w:style>
  <w:style w:type="paragraph" w:customStyle="1" w:styleId="Style1">
    <w:name w:val="Style1"/>
    <w:basedOn w:val="NoSpacing"/>
    <w:link w:val="Style1Char"/>
    <w:qFormat/>
    <w:rsid w:val="00232276"/>
    <w:pPr>
      <w:spacing w:line="276" w:lineRule="auto"/>
    </w:pPr>
    <w:rPr>
      <w:rFonts w:asciiTheme="majorBidi" w:hAnsiTheme="majorBidi" w:cstheme="majorBidi"/>
      <w:color w:val="262626" w:themeColor="text1" w:themeTint="D9"/>
      <w:sz w:val="24"/>
      <w:szCs w:val="24"/>
      <w:lang w:bidi="fa-IR"/>
    </w:rPr>
  </w:style>
  <w:style w:type="paragraph" w:customStyle="1" w:styleId="StyleHeading1">
    <w:name w:val="Style Heading 1 +"/>
    <w:basedOn w:val="Heading1"/>
    <w:rsid w:val="00AB6CC7"/>
    <w:rPr>
      <w:b w:val="0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232276"/>
    <w:rPr>
      <w:rFonts w:asciiTheme="minorHAnsi" w:eastAsiaTheme="minorHAnsi" w:hAnsiTheme="minorHAnsi" w:cstheme="minorBidi"/>
      <w:sz w:val="22"/>
      <w:szCs w:val="22"/>
      <w:lang w:bidi="ar-SA"/>
    </w:rPr>
  </w:style>
  <w:style w:type="character" w:customStyle="1" w:styleId="Style1Char">
    <w:name w:val="Style1 Char"/>
    <w:basedOn w:val="NoSpacingChar"/>
    <w:link w:val="Style1"/>
    <w:rsid w:val="00232276"/>
    <w:rPr>
      <w:rFonts w:asciiTheme="majorBidi" w:eastAsiaTheme="minorHAnsi" w:hAnsiTheme="majorBidi" w:cstheme="majorBidi"/>
      <w:color w:val="262626" w:themeColor="text1" w:themeTint="D9"/>
      <w:sz w:val="24"/>
      <w:szCs w:val="24"/>
      <w:lang w:bidi="ar-SA"/>
    </w:rPr>
  </w:style>
  <w:style w:type="paragraph" w:customStyle="1" w:styleId="StyleHeading1After-02">
    <w:name w:val="Style Heading 1 + After:  -0.2&quot;"/>
    <w:basedOn w:val="Heading1"/>
    <w:rsid w:val="0004046D"/>
    <w:pPr>
      <w:numPr>
        <w:numId w:val="20"/>
      </w:numPr>
      <w:ind w:right="-288"/>
    </w:pPr>
  </w:style>
  <w:style w:type="character" w:customStyle="1" w:styleId="SubtitleChar">
    <w:name w:val="Subtitle Char"/>
    <w:link w:val="Subtitle"/>
    <w:rsid w:val="00B012B2"/>
    <w:rPr>
      <w:rFonts w:cs="Zar"/>
      <w:b/>
      <w:bCs/>
      <w:noProof/>
      <w:sz w:val="84"/>
      <w:szCs w:val="64"/>
      <w:lang w:bidi="ar-SA"/>
    </w:rPr>
  </w:style>
  <w:style w:type="table" w:styleId="GridTable4-Accent5">
    <w:name w:val="Grid Table 4 Accent 5"/>
    <w:basedOn w:val="TableNormal"/>
    <w:uiPriority w:val="49"/>
    <w:rsid w:val="0052773A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7F56B4"/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5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1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3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25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33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769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90784">
                          <w:marLeft w:val="0"/>
                          <w:marRight w:val="30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445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667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04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951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230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FF5E40-76C6-4245-8814-D623462F5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riush</cp:lastModifiedBy>
  <cp:revision>8</cp:revision>
  <cp:lastPrinted>2020-07-23T10:38:00Z</cp:lastPrinted>
  <dcterms:created xsi:type="dcterms:W3CDTF">2021-07-29T12:09:00Z</dcterms:created>
  <dcterms:modified xsi:type="dcterms:W3CDTF">2023-06-27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b27ca76b1be197b1da2a30ff7b75586ba39fba48f22b28a96e8bd9cb547c2b</vt:lpwstr>
  </property>
</Properties>
</file>